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F169B" w14:textId="6D306ABA" w:rsidR="00542AD0" w:rsidRDefault="007166BC">
      <w:bookmarkStart w:id="0" w:name="_Hlk6383862"/>
      <w:r w:rsidRPr="00E376CC">
        <w:rPr>
          <w:noProof/>
        </w:rPr>
        <w:drawing>
          <wp:anchor distT="0" distB="0" distL="114300" distR="114300" simplePos="0" relativeHeight="251676672" behindDoc="0" locked="0" layoutInCell="1" allowOverlap="1" wp14:anchorId="10102F72" wp14:editId="2B2E9199">
            <wp:simplePos x="0" y="0"/>
            <wp:positionH relativeFrom="margin">
              <wp:posOffset>-609600</wp:posOffset>
            </wp:positionH>
            <wp:positionV relativeFrom="paragraph">
              <wp:posOffset>390525</wp:posOffset>
            </wp:positionV>
            <wp:extent cx="1896745" cy="2686050"/>
            <wp:effectExtent l="0" t="0" r="825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5FCDF" w14:textId="6553C8EC" w:rsidR="00542AD0" w:rsidRDefault="007166BC">
      <w:r w:rsidRPr="00E376CC">
        <w:rPr>
          <w:noProof/>
        </w:rPr>
        <w:drawing>
          <wp:anchor distT="0" distB="0" distL="114300" distR="114300" simplePos="0" relativeHeight="251691008" behindDoc="0" locked="0" layoutInCell="1" allowOverlap="1" wp14:anchorId="477BD474" wp14:editId="16FA98C9">
            <wp:simplePos x="0" y="0"/>
            <wp:positionH relativeFrom="margin">
              <wp:posOffset>4143773</wp:posOffset>
            </wp:positionH>
            <wp:positionV relativeFrom="paragraph">
              <wp:posOffset>123825</wp:posOffset>
            </wp:positionV>
            <wp:extent cx="1630713" cy="2705100"/>
            <wp:effectExtent l="0" t="0" r="762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713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76CC">
        <w:rPr>
          <w:noProof/>
        </w:rPr>
        <w:drawing>
          <wp:anchor distT="0" distB="0" distL="114300" distR="114300" simplePos="0" relativeHeight="251670528" behindDoc="0" locked="0" layoutInCell="1" allowOverlap="1" wp14:anchorId="4E54E9FE" wp14:editId="3C8598F4">
            <wp:simplePos x="0" y="0"/>
            <wp:positionH relativeFrom="margin">
              <wp:posOffset>1729105</wp:posOffset>
            </wp:positionH>
            <wp:positionV relativeFrom="paragraph">
              <wp:posOffset>114300</wp:posOffset>
            </wp:positionV>
            <wp:extent cx="1793056" cy="2695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056" cy="26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B5DE16" w14:textId="4300A4DE" w:rsidR="00542AD0" w:rsidRDefault="00542AD0"/>
    <w:p w14:paraId="450EE085" w14:textId="0B2A9230" w:rsidR="00542AD0" w:rsidRDefault="00542AD0"/>
    <w:p w14:paraId="29574595" w14:textId="7F92164E" w:rsidR="00542AD0" w:rsidRDefault="00542AD0"/>
    <w:p w14:paraId="0B5A6195" w14:textId="0BBF0E0C" w:rsidR="00542AD0" w:rsidRDefault="00542AD0"/>
    <w:p w14:paraId="2EDC2491" w14:textId="771BD596" w:rsidR="00542AD0" w:rsidRDefault="00542AD0"/>
    <w:p w14:paraId="4191159D" w14:textId="1583830C" w:rsidR="00542AD0" w:rsidRDefault="00542AD0"/>
    <w:p w14:paraId="210CB4AB" w14:textId="4C8714AD" w:rsidR="00542AD0" w:rsidRDefault="00542AD0"/>
    <w:p w14:paraId="4B58968F" w14:textId="560F7A1C" w:rsidR="00542AD0" w:rsidRDefault="00542AD0"/>
    <w:p w14:paraId="086E914C" w14:textId="7DF0E7FA" w:rsidR="00542AD0" w:rsidRDefault="00871A5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7DE763D" wp14:editId="6C49949E">
                <wp:simplePos x="0" y="0"/>
                <wp:positionH relativeFrom="page">
                  <wp:posOffset>114300</wp:posOffset>
                </wp:positionH>
                <wp:positionV relativeFrom="paragraph">
                  <wp:posOffset>325120</wp:posOffset>
                </wp:positionV>
                <wp:extent cx="2143125" cy="895350"/>
                <wp:effectExtent l="0" t="0" r="9525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690C5" w14:textId="4C0D52AF" w:rsidR="00611A0F" w:rsidRPr="00043FE5" w:rsidRDefault="007166BC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RISTIAN DOBYNS</w:t>
                            </w:r>
                          </w:p>
                          <w:p w14:paraId="6FACB4CC" w14:textId="7E7FD8EF" w:rsidR="00611A0F" w:rsidRPr="00043FE5" w:rsidRDefault="00611A0F" w:rsidP="004C0EC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166BC" w:rsidRPr="00043FE5">
                              <w:rPr>
                                <w:sz w:val="20"/>
                                <w:szCs w:val="20"/>
                              </w:rPr>
                              <w:t>Brent &amp; Brandy Dobbins</w:t>
                            </w:r>
                          </w:p>
                          <w:p w14:paraId="4FA0F124" w14:textId="3038193A" w:rsidR="00611A0F" w:rsidRPr="00043FE5" w:rsidRDefault="007166BC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</w:t>
                            </w:r>
                            <w:r w:rsidR="00611A0F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67577EC1" w14:textId="61ABC11A" w:rsidR="00611A0F" w:rsidRDefault="00611A0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E76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pt;margin-top:25.6pt;width:168.75pt;height:70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" stroked="f">
                <v:textbox>
                  <w:txbxContent>
                    <w:p w14:paraId="2FC690C5" w14:textId="4C0D52AF" w:rsidR="00611A0F" w:rsidRPr="00043FE5" w:rsidRDefault="007166BC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CHRISTIAN DOBYNS</w:t>
                      </w:r>
                    </w:p>
                    <w:p w14:paraId="6FACB4CC" w14:textId="7E7FD8EF" w:rsidR="00611A0F" w:rsidRPr="00043FE5" w:rsidRDefault="00611A0F" w:rsidP="004C0EC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166BC" w:rsidRPr="00043FE5">
                        <w:rPr>
                          <w:sz w:val="20"/>
                          <w:szCs w:val="20"/>
                        </w:rPr>
                        <w:t>Brent &amp; Brandy Dobbins</w:t>
                      </w:r>
                    </w:p>
                    <w:p w14:paraId="4FA0F124" w14:textId="3038193A" w:rsidR="00611A0F" w:rsidRPr="00043FE5" w:rsidRDefault="007166BC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</w:t>
                      </w:r>
                      <w:r w:rsidR="00611A0F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67577EC1" w14:textId="61ABC11A" w:rsidR="00611A0F" w:rsidRDefault="00611A0F"/>
                  </w:txbxContent>
                </v:textbox>
                <w10:wrap type="square" anchorx="page"/>
              </v:shape>
            </w:pict>
          </mc:Fallback>
        </mc:AlternateContent>
      </w:r>
      <w:r w:rsidR="00D90BAF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6F53BD0" wp14:editId="5DD75247">
                <wp:simplePos x="0" y="0"/>
                <wp:positionH relativeFrom="margin">
                  <wp:align>right</wp:align>
                </wp:positionH>
                <wp:positionV relativeFrom="paragraph">
                  <wp:posOffset>330835</wp:posOffset>
                </wp:positionV>
                <wp:extent cx="2009775" cy="838200"/>
                <wp:effectExtent l="0" t="0" r="9525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84164" w14:textId="70EF5C44" w:rsidR="00C522C8" w:rsidRPr="00043FE5" w:rsidRDefault="007166BC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ROOX RILEY</w:t>
                            </w:r>
                          </w:p>
                          <w:p w14:paraId="30218A79" w14:textId="1DB22316" w:rsidR="00C522C8" w:rsidRPr="00043FE5" w:rsidRDefault="00C522C8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166BC" w:rsidRPr="00043FE5">
                              <w:rPr>
                                <w:sz w:val="20"/>
                                <w:szCs w:val="20"/>
                              </w:rPr>
                              <w:t>Kris &amp; Teddi Riley</w:t>
                            </w:r>
                          </w:p>
                          <w:p w14:paraId="19DFF53D" w14:textId="368359AD" w:rsidR="00E376CC" w:rsidRPr="00043FE5" w:rsidRDefault="00C522C8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53BD0" id="_x0000_s1027" type="#_x0000_t202" style="position:absolute;margin-left:107.05pt;margin-top:26.05pt;width:158.25pt;height:66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" stroked="f">
                <v:textbox>
                  <w:txbxContent>
                    <w:p w14:paraId="73E84164" w14:textId="70EF5C44" w:rsidR="00C522C8" w:rsidRPr="00043FE5" w:rsidRDefault="007166BC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BROOX RILEY</w:t>
                      </w:r>
                    </w:p>
                    <w:p w14:paraId="30218A79" w14:textId="1DB22316" w:rsidR="00C522C8" w:rsidRPr="00043FE5" w:rsidRDefault="00C522C8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166BC" w:rsidRPr="00043FE5">
                        <w:rPr>
                          <w:sz w:val="20"/>
                          <w:szCs w:val="20"/>
                        </w:rPr>
                        <w:t>Kris &amp; Teddi Riley</w:t>
                      </w:r>
                    </w:p>
                    <w:p w14:paraId="19DFF53D" w14:textId="368359AD" w:rsidR="00E376CC" w:rsidRPr="00043FE5" w:rsidRDefault="00C522C8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H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B534D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9C8023D" wp14:editId="287C68C1">
                <wp:simplePos x="0" y="0"/>
                <wp:positionH relativeFrom="margin">
                  <wp:posOffset>1405724</wp:posOffset>
                </wp:positionH>
                <wp:positionV relativeFrom="paragraph">
                  <wp:posOffset>313979</wp:posOffset>
                </wp:positionV>
                <wp:extent cx="2181225" cy="809625"/>
                <wp:effectExtent l="0" t="0" r="9525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24958" w14:textId="269D0195" w:rsidR="00611A0F" w:rsidRPr="00043FE5" w:rsidRDefault="007166BC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USTYN MASER</w:t>
                            </w:r>
                          </w:p>
                          <w:p w14:paraId="3F5481A9" w14:textId="21BCEA17" w:rsidR="00611A0F" w:rsidRPr="00043FE5" w:rsidRDefault="00611A0F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</w:t>
                            </w:r>
                            <w:r w:rsidR="00CC4D67" w:rsidRPr="00043FE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166BC" w:rsidRPr="00043FE5">
                              <w:t>Alex &amp; Marcie Maser</w:t>
                            </w:r>
                          </w:p>
                          <w:p w14:paraId="27FEF392" w14:textId="09D72D32" w:rsidR="00611A0F" w:rsidRPr="00043FE5" w:rsidRDefault="00611A0F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HS</w:t>
                            </w:r>
                          </w:p>
                          <w:p w14:paraId="58ACEE77" w14:textId="2F11BE75" w:rsidR="00611A0F" w:rsidRDefault="00611A0F" w:rsidP="003655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8023D" id="_x0000_s1028" type="#_x0000_t202" style="position:absolute;margin-left:110.7pt;margin-top:24.7pt;width:171.75pt;height:63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" stroked="f">
                <v:textbox>
                  <w:txbxContent>
                    <w:p w14:paraId="15D24958" w14:textId="269D0195" w:rsidR="00611A0F" w:rsidRPr="00043FE5" w:rsidRDefault="007166BC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AUSTYN MASER</w:t>
                      </w:r>
                    </w:p>
                    <w:p w14:paraId="3F5481A9" w14:textId="21BCEA17" w:rsidR="00611A0F" w:rsidRPr="00043FE5" w:rsidRDefault="00611A0F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</w:t>
                      </w:r>
                      <w:r w:rsidR="00CC4D67" w:rsidRPr="00043FE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166BC" w:rsidRPr="00043FE5">
                        <w:t>Alex &amp; Marcie Maser</w:t>
                      </w:r>
                    </w:p>
                    <w:p w14:paraId="27FEF392" w14:textId="09D72D32" w:rsidR="00611A0F" w:rsidRPr="00043FE5" w:rsidRDefault="00611A0F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HS</w:t>
                      </w:r>
                    </w:p>
                    <w:p w14:paraId="58ACEE77" w14:textId="2F11BE75" w:rsidR="00611A0F" w:rsidRDefault="00611A0F" w:rsidP="003655A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5900C3B" w14:textId="500F60D3" w:rsidR="00542AD0" w:rsidRDefault="00782A6F">
      <w:r w:rsidRPr="00E376CC">
        <w:rPr>
          <w:noProof/>
        </w:rPr>
        <w:drawing>
          <wp:anchor distT="0" distB="0" distL="114300" distR="114300" simplePos="0" relativeHeight="251756544" behindDoc="0" locked="0" layoutInCell="1" allowOverlap="1" wp14:anchorId="61C5002E" wp14:editId="47CB6A5C">
            <wp:simplePos x="0" y="0"/>
            <wp:positionH relativeFrom="margin">
              <wp:posOffset>1666875</wp:posOffset>
            </wp:positionH>
            <wp:positionV relativeFrom="paragraph">
              <wp:posOffset>1172845</wp:posOffset>
            </wp:positionV>
            <wp:extent cx="1776095" cy="2674620"/>
            <wp:effectExtent l="0" t="0" r="0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95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6BDF" w:rsidRPr="00E376CC">
        <w:rPr>
          <w:noProof/>
        </w:rPr>
        <w:drawing>
          <wp:anchor distT="0" distB="0" distL="114300" distR="114300" simplePos="0" relativeHeight="251752448" behindDoc="0" locked="0" layoutInCell="1" allowOverlap="1" wp14:anchorId="7053301F" wp14:editId="61BC38BE">
            <wp:simplePos x="0" y="0"/>
            <wp:positionH relativeFrom="margin">
              <wp:posOffset>-676275</wp:posOffset>
            </wp:positionH>
            <wp:positionV relativeFrom="paragraph">
              <wp:posOffset>1182370</wp:posOffset>
            </wp:positionV>
            <wp:extent cx="1719992" cy="2581275"/>
            <wp:effectExtent l="0" t="0" r="0" b="0"/>
            <wp:wrapNone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992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1689F" w14:textId="7E935510" w:rsidR="00542AD0" w:rsidRDefault="00D14C53">
      <w:r w:rsidRPr="00E376CC">
        <w:rPr>
          <w:noProof/>
        </w:rPr>
        <w:drawing>
          <wp:anchor distT="0" distB="0" distL="114300" distR="114300" simplePos="0" relativeHeight="251811840" behindDoc="0" locked="0" layoutInCell="1" allowOverlap="1" wp14:anchorId="753353C0" wp14:editId="0CD9AB64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776095" cy="2664793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95" cy="2664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3B0955" w14:textId="629BC506" w:rsidR="00542AD0" w:rsidRDefault="00542AD0"/>
    <w:p w14:paraId="6B1E4359" w14:textId="7CF1A11D" w:rsidR="00542AD0" w:rsidRDefault="00542AD0"/>
    <w:p w14:paraId="492C4F7C" w14:textId="1504D273" w:rsidR="00542AD0" w:rsidRDefault="00542AD0"/>
    <w:p w14:paraId="3C60FAC0" w14:textId="6E9E014F" w:rsidR="00542AD0" w:rsidRDefault="00542AD0"/>
    <w:p w14:paraId="2D648199" w14:textId="74CE9F19" w:rsidR="00542AD0" w:rsidRDefault="00542AD0"/>
    <w:p w14:paraId="5B23280C" w14:textId="4D037D96" w:rsidR="00542AD0" w:rsidRDefault="00542AD0"/>
    <w:p w14:paraId="768673B2" w14:textId="1B2AE9F3" w:rsidR="00542AD0" w:rsidRDefault="00542AD0"/>
    <w:p w14:paraId="7CD8CEE8" w14:textId="7D57E14E" w:rsidR="00542AD0" w:rsidRDefault="00542AD0"/>
    <w:p w14:paraId="6FFE2F7D" w14:textId="27E07DAC" w:rsidR="00542AD0" w:rsidRDefault="00D14C5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82963AF" wp14:editId="17ECF7B0">
                <wp:simplePos x="0" y="0"/>
                <wp:positionH relativeFrom="page">
                  <wp:posOffset>4973955</wp:posOffset>
                </wp:positionH>
                <wp:positionV relativeFrom="paragraph">
                  <wp:posOffset>304165</wp:posOffset>
                </wp:positionV>
                <wp:extent cx="2129790" cy="991870"/>
                <wp:effectExtent l="0" t="0" r="381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9790" cy="991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B24F7" w14:textId="7B1563A2" w:rsidR="00F62C3D" w:rsidRPr="00043FE5" w:rsidRDefault="00D14C53" w:rsidP="00F62C3D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DISON YOAK</w:t>
                            </w:r>
                          </w:p>
                          <w:p w14:paraId="20C5F2FF" w14:textId="0088E44A" w:rsidR="00F62C3D" w:rsidRPr="00043FE5" w:rsidRDefault="00F62C3D" w:rsidP="00D14C5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D14C53" w:rsidRPr="00043FE5">
                              <w:rPr>
                                <w:sz w:val="20"/>
                                <w:szCs w:val="20"/>
                              </w:rPr>
                              <w:t>Rick &amp; Shelley Yoak</w:t>
                            </w:r>
                          </w:p>
                          <w:p w14:paraId="6507DD40" w14:textId="2B7C3445" w:rsidR="00F62C3D" w:rsidRPr="00043FE5" w:rsidRDefault="007A560E" w:rsidP="00F62C3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</w:t>
                            </w:r>
                            <w:r w:rsidR="00F62C3D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2DF3F3EE" w14:textId="2F5040FB" w:rsidR="00F62C3D" w:rsidRDefault="00F62C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963AF" id="_x0000_s1029" type="#_x0000_t202" style="position:absolute;margin-left:391.65pt;margin-top:23.95pt;width:167.7pt;height:78.1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" stroked="f">
                <v:textbox>
                  <w:txbxContent>
                    <w:p w14:paraId="3FFB24F7" w14:textId="7B1563A2" w:rsidR="00F62C3D" w:rsidRPr="00043FE5" w:rsidRDefault="00D14C53" w:rsidP="00F62C3D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MADISON YOAK</w:t>
                      </w:r>
                    </w:p>
                    <w:p w14:paraId="20C5F2FF" w14:textId="0088E44A" w:rsidR="00F62C3D" w:rsidRPr="00043FE5" w:rsidRDefault="00F62C3D" w:rsidP="00D14C5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D14C53" w:rsidRPr="00043FE5">
                        <w:rPr>
                          <w:sz w:val="20"/>
                          <w:szCs w:val="20"/>
                        </w:rPr>
                        <w:t>Rick &amp; Shelley Yoak</w:t>
                      </w:r>
                    </w:p>
                    <w:p w14:paraId="6507DD40" w14:textId="2B7C3445" w:rsidR="00F62C3D" w:rsidRPr="00043FE5" w:rsidRDefault="007A560E" w:rsidP="00F62C3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</w:t>
                      </w:r>
                      <w:r w:rsidR="00F62C3D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2DF3F3EE" w14:textId="2F5040FB" w:rsidR="00F62C3D" w:rsidRDefault="00F62C3D"/>
                  </w:txbxContent>
                </v:textbox>
                <w10:wrap type="square" anchorx="page"/>
              </v:shape>
            </w:pict>
          </mc:Fallback>
        </mc:AlternateContent>
      </w:r>
      <w:r w:rsidR="00520BCB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5193B91" wp14:editId="6FB0C2A0">
                <wp:simplePos x="0" y="0"/>
                <wp:positionH relativeFrom="margin">
                  <wp:posOffset>1371600</wp:posOffset>
                </wp:positionH>
                <wp:positionV relativeFrom="paragraph">
                  <wp:posOffset>345998</wp:posOffset>
                </wp:positionV>
                <wp:extent cx="2476500" cy="86487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864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1D001" w14:textId="2381F672" w:rsidR="0037072E" w:rsidRPr="00043FE5" w:rsidRDefault="00782A6F" w:rsidP="00D2363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DDYSON NEFF</w:t>
                            </w:r>
                          </w:p>
                          <w:p w14:paraId="61F99005" w14:textId="7FF34E24" w:rsidR="00D23631" w:rsidRPr="00043FE5" w:rsidRDefault="00D23631" w:rsidP="00D23631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</w:t>
                            </w:r>
                            <w:r w:rsidR="00782A6F" w:rsidRPr="00043FE5">
                              <w:rPr>
                                <w:sz w:val="20"/>
                                <w:szCs w:val="20"/>
                              </w:rPr>
                              <w:t xml:space="preserve"> Scott &amp; Marlene Neff</w:t>
                            </w:r>
                          </w:p>
                          <w:p w14:paraId="3E170155" w14:textId="7D6CEB49" w:rsidR="00D23631" w:rsidRPr="00043FE5" w:rsidRDefault="00C56B5E" w:rsidP="00D23631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</w:t>
                            </w:r>
                            <w:r w:rsidR="00D23631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6E284E4E" w14:textId="7AD60BF4" w:rsidR="00E66770" w:rsidRDefault="00E6677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93B91" id="_x0000_s1030" type="#_x0000_t202" style="position:absolute;margin-left:108pt;margin-top:27.25pt;width:195pt;height:68.1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" stroked="f">
                <v:textbox>
                  <w:txbxContent>
                    <w:p w14:paraId="1BE1D001" w14:textId="2381F672" w:rsidR="0037072E" w:rsidRPr="00043FE5" w:rsidRDefault="00782A6F" w:rsidP="00D23631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ADDYSON NEFF</w:t>
                      </w:r>
                    </w:p>
                    <w:p w14:paraId="61F99005" w14:textId="7FF34E24" w:rsidR="00D23631" w:rsidRPr="00043FE5" w:rsidRDefault="00D23631" w:rsidP="00D23631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</w:t>
                      </w:r>
                      <w:r w:rsidR="00782A6F" w:rsidRPr="00043FE5">
                        <w:rPr>
                          <w:sz w:val="20"/>
                          <w:szCs w:val="20"/>
                        </w:rPr>
                        <w:t xml:space="preserve"> Scott &amp; Marlene Neff</w:t>
                      </w:r>
                    </w:p>
                    <w:p w14:paraId="3E170155" w14:textId="7D6CEB49" w:rsidR="00D23631" w:rsidRPr="00043FE5" w:rsidRDefault="00C56B5E" w:rsidP="00D23631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</w:t>
                      </w:r>
                      <w:r w:rsidR="00D23631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6E284E4E" w14:textId="7AD60BF4" w:rsidR="00E66770" w:rsidRDefault="00E66770"/>
                  </w:txbxContent>
                </v:textbox>
                <w10:wrap type="square" anchorx="margin"/>
              </v:shape>
            </w:pict>
          </mc:Fallback>
        </mc:AlternateContent>
      </w:r>
      <w:r w:rsidR="00520BCB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70B15AAF" wp14:editId="6B276B55">
                <wp:simplePos x="0" y="0"/>
                <wp:positionH relativeFrom="page">
                  <wp:align>left</wp:align>
                </wp:positionH>
                <wp:positionV relativeFrom="paragraph">
                  <wp:posOffset>339090</wp:posOffset>
                </wp:positionV>
                <wp:extent cx="2091055" cy="991870"/>
                <wp:effectExtent l="0" t="0" r="4445" b="0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1055" cy="991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E4414" w14:textId="3AFBCD32" w:rsidR="00F652A4" w:rsidRPr="00043FE5" w:rsidRDefault="00756BDF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DEN HARCOURT</w:t>
                            </w:r>
                          </w:p>
                          <w:p w14:paraId="76A07267" w14:textId="2D1D53F6" w:rsidR="006713E7" w:rsidRPr="00043FE5" w:rsidRDefault="00F652A4" w:rsidP="006713E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56BDF" w:rsidRPr="00043FE5">
                              <w:rPr>
                                <w:sz w:val="20"/>
                                <w:szCs w:val="20"/>
                              </w:rPr>
                              <w:t>Ben &amp; Angie Harcourt</w:t>
                            </w:r>
                          </w:p>
                          <w:p w14:paraId="2553AECC" w14:textId="4BB80D5C" w:rsidR="00F652A4" w:rsidRPr="00043FE5" w:rsidRDefault="00520BCB" w:rsidP="006713E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</w:t>
                            </w:r>
                            <w:r w:rsidR="00F652A4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69280858" w14:textId="7885355E" w:rsidR="00F652A4" w:rsidRDefault="00F652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15AAF" id="_x0000_s1031" type="#_x0000_t202" style="position:absolute;margin-left:0;margin-top:26.7pt;width:164.65pt;height:78.1pt;z-index:251754496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" stroked="f">
                <v:textbox>
                  <w:txbxContent>
                    <w:p w14:paraId="1E0E4414" w14:textId="3AFBCD32" w:rsidR="00F652A4" w:rsidRPr="00043FE5" w:rsidRDefault="00756BDF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EDEN HARCOURT</w:t>
                      </w:r>
                    </w:p>
                    <w:p w14:paraId="76A07267" w14:textId="2D1D53F6" w:rsidR="006713E7" w:rsidRPr="00043FE5" w:rsidRDefault="00F652A4" w:rsidP="006713E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56BDF" w:rsidRPr="00043FE5">
                        <w:rPr>
                          <w:sz w:val="20"/>
                          <w:szCs w:val="20"/>
                        </w:rPr>
                        <w:t>Ben &amp; Angie Harcourt</w:t>
                      </w:r>
                    </w:p>
                    <w:p w14:paraId="2553AECC" w14:textId="4BB80D5C" w:rsidR="00F652A4" w:rsidRPr="00043FE5" w:rsidRDefault="00520BCB" w:rsidP="006713E7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</w:t>
                      </w:r>
                      <w:r w:rsidR="00F652A4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69280858" w14:textId="7885355E" w:rsidR="00F652A4" w:rsidRDefault="00F652A4"/>
                  </w:txbxContent>
                </v:textbox>
                <w10:wrap type="square" anchorx="page"/>
              </v:shape>
            </w:pict>
          </mc:Fallback>
        </mc:AlternateContent>
      </w:r>
    </w:p>
    <w:p w14:paraId="6BD3F389" w14:textId="4C355B9B" w:rsidR="00613DE7" w:rsidRDefault="004D2A9F">
      <w:bookmarkStart w:id="1" w:name="_Hlk6383957"/>
      <w:r w:rsidRPr="00E376CC">
        <w:rPr>
          <w:noProof/>
        </w:rPr>
        <w:lastRenderedPageBreak/>
        <w:drawing>
          <wp:anchor distT="0" distB="0" distL="114300" distR="114300" simplePos="0" relativeHeight="251771904" behindDoc="0" locked="0" layoutInCell="1" allowOverlap="1" wp14:anchorId="6B9BD325" wp14:editId="41833E43">
            <wp:simplePos x="0" y="0"/>
            <wp:positionH relativeFrom="column">
              <wp:posOffset>-635635</wp:posOffset>
            </wp:positionH>
            <wp:positionV relativeFrom="paragraph">
              <wp:posOffset>228600</wp:posOffset>
            </wp:positionV>
            <wp:extent cx="1828165" cy="2742565"/>
            <wp:effectExtent l="0" t="0" r="635" b="635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65" cy="274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A6F" w:rsidRPr="00E376CC">
        <w:rPr>
          <w:noProof/>
        </w:rPr>
        <w:drawing>
          <wp:anchor distT="0" distB="0" distL="114300" distR="114300" simplePos="0" relativeHeight="251729920" behindDoc="0" locked="0" layoutInCell="1" allowOverlap="1" wp14:anchorId="5E0F4B9C" wp14:editId="624D9BC8">
            <wp:simplePos x="0" y="0"/>
            <wp:positionH relativeFrom="margin">
              <wp:posOffset>4695825</wp:posOffset>
            </wp:positionH>
            <wp:positionV relativeFrom="paragraph">
              <wp:posOffset>228600</wp:posOffset>
            </wp:positionV>
            <wp:extent cx="1781175" cy="2790659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377" cy="279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A6F" w:rsidRPr="00E376CC">
        <w:rPr>
          <w:noProof/>
        </w:rPr>
        <w:drawing>
          <wp:anchor distT="0" distB="0" distL="114300" distR="114300" simplePos="0" relativeHeight="251703296" behindDoc="0" locked="0" layoutInCell="1" allowOverlap="1" wp14:anchorId="2C6EFE08" wp14:editId="36081DFA">
            <wp:simplePos x="0" y="0"/>
            <wp:positionH relativeFrom="margin">
              <wp:posOffset>2105025</wp:posOffset>
            </wp:positionH>
            <wp:positionV relativeFrom="paragraph">
              <wp:posOffset>228600</wp:posOffset>
            </wp:positionV>
            <wp:extent cx="1762125" cy="275209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275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22A72" w14:textId="02989E53" w:rsidR="0037072E" w:rsidRDefault="0037072E"/>
    <w:p w14:paraId="0315DCFF" w14:textId="3394673A" w:rsidR="0037072E" w:rsidRDefault="0037072E"/>
    <w:p w14:paraId="3C32E71E" w14:textId="5C849680" w:rsidR="0037072E" w:rsidRDefault="0037072E"/>
    <w:p w14:paraId="3689AA01" w14:textId="1D0C125C" w:rsidR="0037072E" w:rsidRDefault="0037072E"/>
    <w:p w14:paraId="2FE4C597" w14:textId="4857D64F" w:rsidR="000D4DEE" w:rsidRDefault="000D4DEE"/>
    <w:p w14:paraId="2A523479" w14:textId="5EC3D0F0" w:rsidR="00F62C3D" w:rsidRPr="00F62C3D" w:rsidRDefault="00F62C3D" w:rsidP="00F62C3D"/>
    <w:p w14:paraId="02E41EB5" w14:textId="3C068768" w:rsidR="00F62C3D" w:rsidRPr="00F62C3D" w:rsidRDefault="00F62C3D" w:rsidP="00F62C3D"/>
    <w:p w14:paraId="756583FB" w14:textId="47E8CDED" w:rsidR="00F62C3D" w:rsidRPr="00F62C3D" w:rsidRDefault="00F62C3D" w:rsidP="00F62C3D"/>
    <w:p w14:paraId="5A935725" w14:textId="5D5617E8" w:rsidR="00F62C3D" w:rsidRPr="00F62C3D" w:rsidRDefault="00F62C3D" w:rsidP="00F62C3D"/>
    <w:p w14:paraId="7C18A005" w14:textId="441D4EBF" w:rsidR="00F62C3D" w:rsidRPr="00F62C3D" w:rsidRDefault="004D2A9F" w:rsidP="00F62C3D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C006263" wp14:editId="5F6D71E4">
                <wp:simplePos x="0" y="0"/>
                <wp:positionH relativeFrom="margin">
                  <wp:posOffset>1743075</wp:posOffset>
                </wp:positionH>
                <wp:positionV relativeFrom="paragraph">
                  <wp:posOffset>267970</wp:posOffset>
                </wp:positionV>
                <wp:extent cx="2628900" cy="9144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90E0F" w14:textId="2798E919" w:rsidR="00497686" w:rsidRPr="00043FE5" w:rsidRDefault="00756BDF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IBERTY JENKINS CHRISTENSEN</w:t>
                            </w:r>
                          </w:p>
                          <w:p w14:paraId="0FED4133" w14:textId="4788DB9E" w:rsidR="00497686" w:rsidRPr="00043FE5" w:rsidRDefault="00497686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56BDF" w:rsidRPr="00043FE5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Jeremiah &amp; Trinity Christensen</w:t>
                            </w:r>
                          </w:p>
                          <w:p w14:paraId="1BEAFCA6" w14:textId="5E9BB65B" w:rsidR="00497686" w:rsidRPr="00043FE5" w:rsidRDefault="00756BDF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K</w:t>
                            </w:r>
                            <w:r w:rsidR="00497686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6BA48C83" w14:textId="48770D5A" w:rsidR="00D378D0" w:rsidRDefault="00D378D0" w:rsidP="003655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06263" id="_x0000_s1032" type="#_x0000_t202" style="position:absolute;margin-left:137.25pt;margin-top:21.1pt;width:207pt;height:1in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" stroked="f">
                <v:textbox>
                  <w:txbxContent>
                    <w:p w14:paraId="67890E0F" w14:textId="2798E919" w:rsidR="00497686" w:rsidRPr="00043FE5" w:rsidRDefault="00756BDF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LIBERTY JENKINS CHRISTENSEN</w:t>
                      </w:r>
                    </w:p>
                    <w:p w14:paraId="0FED4133" w14:textId="4788DB9E" w:rsidR="00497686" w:rsidRPr="00043FE5" w:rsidRDefault="00497686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56BDF" w:rsidRPr="00043FE5">
                        <w:rPr>
                          <w:rFonts w:eastAsia="Times New Roman"/>
                          <w:sz w:val="20"/>
                          <w:szCs w:val="20"/>
                        </w:rPr>
                        <w:t>Jeremiah &amp; Trinity Christensen</w:t>
                      </w:r>
                    </w:p>
                    <w:p w14:paraId="1BEAFCA6" w14:textId="5E9BB65B" w:rsidR="00497686" w:rsidRPr="00043FE5" w:rsidRDefault="00756BDF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K</w:t>
                      </w:r>
                      <w:r w:rsidR="00497686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6BA48C83" w14:textId="48770D5A" w:rsidR="00D378D0" w:rsidRDefault="00D378D0" w:rsidP="003655A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33A7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4297EC36" wp14:editId="5C7822E8">
                <wp:simplePos x="0" y="0"/>
                <wp:positionH relativeFrom="page">
                  <wp:align>left</wp:align>
                </wp:positionH>
                <wp:positionV relativeFrom="paragraph">
                  <wp:posOffset>240030</wp:posOffset>
                </wp:positionV>
                <wp:extent cx="2457450" cy="990600"/>
                <wp:effectExtent l="0" t="0" r="0" b="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479FA" w14:textId="47088FD1" w:rsidR="00D856EC" w:rsidRPr="00043FE5" w:rsidRDefault="004D2A9F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bookmarkStart w:id="2" w:name="_Hlk69714435"/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YREL HIGBEE</w:t>
                            </w:r>
                          </w:p>
                          <w:p w14:paraId="2D286488" w14:textId="7528B8B4" w:rsidR="00D856EC" w:rsidRPr="00043FE5" w:rsidRDefault="00D856EC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4D2A9F" w:rsidRPr="00043FE5">
                              <w:rPr>
                                <w:sz w:val="20"/>
                                <w:szCs w:val="20"/>
                              </w:rPr>
                              <w:t>Robert &amp; Jamie Higbee</w:t>
                            </w:r>
                          </w:p>
                          <w:p w14:paraId="01A580CA" w14:textId="3362C0FE" w:rsidR="00D856EC" w:rsidRPr="00043FE5" w:rsidRDefault="004D2A9F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GR</w:t>
                            </w:r>
                            <w:r w:rsidR="00725D4F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bookmarkEnd w:id="2"/>
                          <w:p w14:paraId="3BCF73FD" w14:textId="3EB6D429" w:rsidR="00D856EC" w:rsidRDefault="00D856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7EC36" id="_x0000_s1033" type="#_x0000_t202" style="position:absolute;margin-left:0;margin-top:18.9pt;width:193.5pt;height:78pt;z-index:25173811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" stroked="f">
                <v:textbox>
                  <w:txbxContent>
                    <w:p w14:paraId="59E479FA" w14:textId="47088FD1" w:rsidR="00D856EC" w:rsidRPr="00043FE5" w:rsidRDefault="004D2A9F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bookmarkStart w:id="3" w:name="_Hlk69714435"/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TYREL HIGBEE</w:t>
                      </w:r>
                    </w:p>
                    <w:p w14:paraId="2D286488" w14:textId="7528B8B4" w:rsidR="00D856EC" w:rsidRPr="00043FE5" w:rsidRDefault="00D856EC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4D2A9F" w:rsidRPr="00043FE5">
                        <w:rPr>
                          <w:sz w:val="20"/>
                          <w:szCs w:val="20"/>
                        </w:rPr>
                        <w:t>Robert &amp; Jamie Higbee</w:t>
                      </w:r>
                    </w:p>
                    <w:p w14:paraId="01A580CA" w14:textId="3362C0FE" w:rsidR="00D856EC" w:rsidRPr="00043FE5" w:rsidRDefault="004D2A9F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GR</w:t>
                      </w:r>
                      <w:r w:rsidR="00725D4F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bookmarkEnd w:id="3"/>
                    <w:p w14:paraId="3BCF73FD" w14:textId="3EB6D429" w:rsidR="00D856EC" w:rsidRDefault="00D856EC"/>
                  </w:txbxContent>
                </v:textbox>
                <w10:wrap type="square" anchorx="page"/>
              </v:shape>
            </w:pict>
          </mc:Fallback>
        </mc:AlternateContent>
      </w:r>
      <w:r w:rsidR="00C41BDF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373ADE58" wp14:editId="78633DC2">
                <wp:simplePos x="0" y="0"/>
                <wp:positionH relativeFrom="column">
                  <wp:posOffset>4448175</wp:posOffset>
                </wp:positionH>
                <wp:positionV relativeFrom="paragraph">
                  <wp:posOffset>296545</wp:posOffset>
                </wp:positionV>
                <wp:extent cx="2171700" cy="762000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9EC90" w14:textId="77777777" w:rsidR="00C41BDF" w:rsidRPr="00043FE5" w:rsidRDefault="00C41BDF" w:rsidP="00C41BDF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ARLES ATKINSON</w:t>
                            </w:r>
                          </w:p>
                          <w:p w14:paraId="6455194A" w14:textId="77777777" w:rsidR="00C41BDF" w:rsidRPr="00043FE5" w:rsidRDefault="00C41BDF" w:rsidP="00C41BDF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Lewis &amp; Willene Atkinson</w:t>
                            </w:r>
                          </w:p>
                          <w:p w14:paraId="2FB828F0" w14:textId="77777777" w:rsidR="00C41BDF" w:rsidRPr="00043FE5" w:rsidRDefault="00C41BDF" w:rsidP="00C41BDF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SHS</w:t>
                            </w:r>
                          </w:p>
                          <w:p w14:paraId="6EE809F1" w14:textId="27CA7CD3" w:rsidR="005D10D8" w:rsidRPr="00A008E4" w:rsidRDefault="005D10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ADE58" id="_x0000_s1034" type="#_x0000_t202" style="position:absolute;margin-left:350.25pt;margin-top:23.35pt;width:171pt;height:60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" stroked="f">
                <v:textbox>
                  <w:txbxContent>
                    <w:p w14:paraId="15D9EC90" w14:textId="77777777" w:rsidR="00C41BDF" w:rsidRPr="00043FE5" w:rsidRDefault="00C41BDF" w:rsidP="00C41BDF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CHARLES ATKINSON</w:t>
                      </w:r>
                    </w:p>
                    <w:p w14:paraId="6455194A" w14:textId="77777777" w:rsidR="00C41BDF" w:rsidRPr="00043FE5" w:rsidRDefault="00C41BDF" w:rsidP="00C41BDF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Lewis &amp; Willene Atkinson</w:t>
                      </w:r>
                    </w:p>
                    <w:p w14:paraId="2FB828F0" w14:textId="77777777" w:rsidR="00C41BDF" w:rsidRPr="00043FE5" w:rsidRDefault="00C41BDF" w:rsidP="00C41BDF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SHS</w:t>
                      </w:r>
                    </w:p>
                    <w:p w14:paraId="6EE809F1" w14:textId="27CA7CD3" w:rsidR="005D10D8" w:rsidRPr="00A008E4" w:rsidRDefault="005D10D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663D899" w14:textId="594EEE6A" w:rsidR="00F62C3D" w:rsidRPr="00F62C3D" w:rsidRDefault="006533A7" w:rsidP="00F62C3D">
      <w:r w:rsidRPr="00E376CC">
        <w:rPr>
          <w:noProof/>
        </w:rPr>
        <w:drawing>
          <wp:anchor distT="0" distB="0" distL="114300" distR="114300" simplePos="0" relativeHeight="251799552" behindDoc="0" locked="0" layoutInCell="1" allowOverlap="1" wp14:anchorId="45D7389D" wp14:editId="26EBAF25">
            <wp:simplePos x="0" y="0"/>
            <wp:positionH relativeFrom="column">
              <wp:posOffset>-719328</wp:posOffset>
            </wp:positionH>
            <wp:positionV relativeFrom="paragraph">
              <wp:posOffset>1131316</wp:posOffset>
            </wp:positionV>
            <wp:extent cx="1950720" cy="28041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297" cy="281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CD42E" w14:textId="291B2B76" w:rsidR="00613DE7" w:rsidRDefault="002C5D1A" w:rsidP="00F62C3D">
      <w:r w:rsidRPr="00E376CC">
        <w:rPr>
          <w:noProof/>
        </w:rPr>
        <w:drawing>
          <wp:anchor distT="0" distB="0" distL="114300" distR="114300" simplePos="0" relativeHeight="251842560" behindDoc="0" locked="0" layoutInCell="1" allowOverlap="1" wp14:anchorId="7B0ADD77" wp14:editId="425447AF">
            <wp:simplePos x="0" y="0"/>
            <wp:positionH relativeFrom="column">
              <wp:posOffset>4629150</wp:posOffset>
            </wp:positionH>
            <wp:positionV relativeFrom="paragraph">
              <wp:posOffset>15240</wp:posOffset>
            </wp:positionV>
            <wp:extent cx="1834515" cy="2742565"/>
            <wp:effectExtent l="0" t="0" r="0" b="635"/>
            <wp:wrapNone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515" cy="274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CE6" w:rsidRPr="00E376CC">
        <w:rPr>
          <w:noProof/>
        </w:rPr>
        <w:drawing>
          <wp:anchor distT="0" distB="0" distL="114300" distR="114300" simplePos="0" relativeHeight="251711488" behindDoc="0" locked="0" layoutInCell="1" allowOverlap="1" wp14:anchorId="0D23316A" wp14:editId="74BB76C8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1834515" cy="274891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896" cy="274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07F92" w14:textId="68EB61FE" w:rsidR="00613DE7" w:rsidRDefault="00613DE7" w:rsidP="00F62C3D"/>
    <w:p w14:paraId="2C9E753E" w14:textId="7A6FC501" w:rsidR="00613DE7" w:rsidRDefault="00613DE7" w:rsidP="00F62C3D"/>
    <w:p w14:paraId="068E88E8" w14:textId="7F6DEB9C" w:rsidR="00613DE7" w:rsidRDefault="00613DE7" w:rsidP="00F62C3D"/>
    <w:p w14:paraId="609C390D" w14:textId="155A5E4D" w:rsidR="00613DE7" w:rsidRDefault="00613DE7" w:rsidP="00F62C3D"/>
    <w:p w14:paraId="5B23507D" w14:textId="7BF7F1E2" w:rsidR="00613DE7" w:rsidRDefault="00613DE7" w:rsidP="00F62C3D"/>
    <w:p w14:paraId="7A121068" w14:textId="6AF35BB7" w:rsidR="00613DE7" w:rsidRDefault="00613DE7" w:rsidP="00F62C3D"/>
    <w:p w14:paraId="4DDCE6E2" w14:textId="24DA16C7" w:rsidR="00613DE7" w:rsidRDefault="00613DE7" w:rsidP="00F62C3D"/>
    <w:p w14:paraId="3DF39051" w14:textId="079EB359" w:rsidR="00613DE7" w:rsidRDefault="00613DE7" w:rsidP="00F62C3D"/>
    <w:p w14:paraId="0CFA6A40" w14:textId="3DCAA5D8" w:rsidR="00613DE7" w:rsidRDefault="00A911A3" w:rsidP="00F62C3D"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3DFE8668" wp14:editId="0CFFEAEF">
                <wp:simplePos x="0" y="0"/>
                <wp:positionH relativeFrom="page">
                  <wp:align>left</wp:align>
                </wp:positionH>
                <wp:positionV relativeFrom="paragraph">
                  <wp:posOffset>266700</wp:posOffset>
                </wp:positionV>
                <wp:extent cx="2457450" cy="9906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69062" w14:textId="315586F0" w:rsidR="005E7155" w:rsidRPr="00043FE5" w:rsidRDefault="006533A7" w:rsidP="005E715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ACIE VASQUEZ</w:t>
                            </w:r>
                          </w:p>
                          <w:p w14:paraId="3E8DF96F" w14:textId="5273B0FC" w:rsidR="005E7155" w:rsidRPr="00043FE5" w:rsidRDefault="005E7155" w:rsidP="005E715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6533A7" w:rsidRPr="00043FE5">
                              <w:rPr>
                                <w:sz w:val="20"/>
                                <w:szCs w:val="20"/>
                              </w:rPr>
                              <w:t>Jason &amp; Brandy Clemens</w:t>
                            </w:r>
                          </w:p>
                          <w:p w14:paraId="67A6FEA6" w14:textId="2FC58C67" w:rsidR="005E7155" w:rsidRPr="00043FE5" w:rsidRDefault="006533A7" w:rsidP="005E715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K</w:t>
                            </w:r>
                            <w:r w:rsidR="005E7155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0C8412A8" w14:textId="77777777" w:rsidR="005E7155" w:rsidRDefault="005E7155" w:rsidP="005E715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E8668" id="_x0000_s1035" type="#_x0000_t202" style="position:absolute;margin-left:0;margin-top:21pt;width:193.5pt;height:78pt;z-index:25180160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" stroked="f">
                <v:textbox>
                  <w:txbxContent>
                    <w:p w14:paraId="6B769062" w14:textId="315586F0" w:rsidR="005E7155" w:rsidRPr="00043FE5" w:rsidRDefault="006533A7" w:rsidP="005E715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LACIE VASQUEZ</w:t>
                      </w:r>
                    </w:p>
                    <w:p w14:paraId="3E8DF96F" w14:textId="5273B0FC" w:rsidR="005E7155" w:rsidRPr="00043FE5" w:rsidRDefault="005E7155" w:rsidP="005E715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6533A7" w:rsidRPr="00043FE5">
                        <w:rPr>
                          <w:sz w:val="20"/>
                          <w:szCs w:val="20"/>
                        </w:rPr>
                        <w:t>Jason &amp; Brandy Clemens</w:t>
                      </w:r>
                    </w:p>
                    <w:p w14:paraId="67A6FEA6" w14:textId="2FC58C67" w:rsidR="005E7155" w:rsidRPr="00043FE5" w:rsidRDefault="006533A7" w:rsidP="005E715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K</w:t>
                      </w:r>
                      <w:r w:rsidR="005E7155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0C8412A8" w14:textId="77777777" w:rsidR="005E7155" w:rsidRDefault="005E7155" w:rsidP="005E7155"/>
                  </w:txbxContent>
                </v:textbox>
                <w10:wrap type="square" anchorx="page"/>
              </v:shape>
            </w:pict>
          </mc:Fallback>
        </mc:AlternateContent>
      </w:r>
    </w:p>
    <w:p w14:paraId="6A13D69C" w14:textId="224937D9" w:rsidR="00613DE7" w:rsidRDefault="002C5D1A" w:rsidP="00F62C3D">
      <w:r>
        <w:rPr>
          <w:noProof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760F783A" wp14:editId="6B4C71A8">
                <wp:simplePos x="0" y="0"/>
                <wp:positionH relativeFrom="page">
                  <wp:posOffset>5257800</wp:posOffset>
                </wp:positionH>
                <wp:positionV relativeFrom="paragraph">
                  <wp:posOffset>9525</wp:posOffset>
                </wp:positionV>
                <wp:extent cx="2457450" cy="990600"/>
                <wp:effectExtent l="0" t="0" r="0" b="0"/>
                <wp:wrapSquare wrapText="bothSides"/>
                <wp:docPr id="1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BE06" w14:textId="77777777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LYANA MENDEZ</w:t>
                            </w:r>
                          </w:p>
                          <w:p w14:paraId="1E3B964B" w14:textId="77777777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Rachel Evans</w:t>
                            </w:r>
                          </w:p>
                          <w:p w14:paraId="6F0171DE" w14:textId="77777777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KSHS</w:t>
                            </w:r>
                          </w:p>
                          <w:p w14:paraId="257A3B73" w14:textId="77777777" w:rsidR="002C5D1A" w:rsidRDefault="002C5D1A" w:rsidP="002C5D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F783A" id="_x0000_s1036" type="#_x0000_t202" style="position:absolute;margin-left:414pt;margin-top:.75pt;width:193.5pt;height:78pt;z-index:2518446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" stroked="f">
                <v:textbox>
                  <w:txbxContent>
                    <w:p w14:paraId="0C39BE06" w14:textId="77777777" w:rsidR="002C5D1A" w:rsidRPr="00043FE5" w:rsidRDefault="002C5D1A" w:rsidP="002C5D1A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ELYANA MENDEZ</w:t>
                      </w:r>
                    </w:p>
                    <w:p w14:paraId="1E3B964B" w14:textId="77777777" w:rsidR="002C5D1A" w:rsidRPr="00043FE5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Rachel Evans</w:t>
                      </w:r>
                    </w:p>
                    <w:p w14:paraId="6F0171DE" w14:textId="77777777" w:rsidR="002C5D1A" w:rsidRPr="00043FE5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KSHS</w:t>
                      </w:r>
                    </w:p>
                    <w:p w14:paraId="257A3B73" w14:textId="77777777" w:rsidR="002C5D1A" w:rsidRDefault="002C5D1A" w:rsidP="002C5D1A"/>
                  </w:txbxContent>
                </v:textbox>
                <w10:wrap type="square" anchorx="page"/>
              </v:shape>
            </w:pict>
          </mc:Fallback>
        </mc:AlternateContent>
      </w:r>
      <w:r w:rsidR="006533A7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308D6930" wp14:editId="5866ABA2">
                <wp:simplePos x="0" y="0"/>
                <wp:positionH relativeFrom="margin">
                  <wp:align>center</wp:align>
                </wp:positionH>
                <wp:positionV relativeFrom="paragraph">
                  <wp:posOffset>18669</wp:posOffset>
                </wp:positionV>
                <wp:extent cx="1885950" cy="7620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C6D2C" w14:textId="4901A746" w:rsidR="007A560E" w:rsidRPr="00043FE5" w:rsidRDefault="002F2CE6" w:rsidP="007A560E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ANNER METCALF</w:t>
                            </w:r>
                          </w:p>
                          <w:p w14:paraId="0B44FCF7" w14:textId="17BA4B2E" w:rsidR="007A560E" w:rsidRPr="00043FE5" w:rsidRDefault="007A560E" w:rsidP="007A560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</w:t>
                            </w:r>
                            <w:r w:rsidR="002F2CE6" w:rsidRPr="00043FE5">
                              <w:rPr>
                                <w:sz w:val="20"/>
                                <w:szCs w:val="20"/>
                              </w:rPr>
                              <w:t xml:space="preserve"> Brian &amp; Nicki Metcalf </w:t>
                            </w:r>
                          </w:p>
                          <w:p w14:paraId="70A94A3F" w14:textId="2591CC8F" w:rsidR="007A560E" w:rsidRPr="00043FE5" w:rsidRDefault="002F2CE6" w:rsidP="007A560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K</w:t>
                            </w:r>
                            <w:r w:rsidR="007A560E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59F066E8" w14:textId="433CC817" w:rsidR="00C971BF" w:rsidRDefault="00C971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D6930" id="_x0000_s1037" type="#_x0000_t202" style="position:absolute;margin-left:0;margin-top:1.45pt;width:148.5pt;height:60pt;z-index:2517155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" stroked="f">
                <v:textbox>
                  <w:txbxContent>
                    <w:p w14:paraId="298C6D2C" w14:textId="4901A746" w:rsidR="007A560E" w:rsidRPr="00043FE5" w:rsidRDefault="002F2CE6" w:rsidP="007A560E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TANNER METCALF</w:t>
                      </w:r>
                    </w:p>
                    <w:p w14:paraId="0B44FCF7" w14:textId="17BA4B2E" w:rsidR="007A560E" w:rsidRPr="00043FE5" w:rsidRDefault="007A560E" w:rsidP="007A560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</w:t>
                      </w:r>
                      <w:r w:rsidR="002F2CE6" w:rsidRPr="00043FE5">
                        <w:rPr>
                          <w:sz w:val="20"/>
                          <w:szCs w:val="20"/>
                        </w:rPr>
                        <w:t xml:space="preserve"> Brian &amp; Nicki Metcalf </w:t>
                      </w:r>
                    </w:p>
                    <w:p w14:paraId="70A94A3F" w14:textId="2591CC8F" w:rsidR="007A560E" w:rsidRPr="00043FE5" w:rsidRDefault="002F2CE6" w:rsidP="007A560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K</w:t>
                      </w:r>
                      <w:r w:rsidR="007A560E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59F066E8" w14:textId="433CC817" w:rsidR="00C971BF" w:rsidRDefault="00C971BF"/>
                  </w:txbxContent>
                </v:textbox>
                <w10:wrap type="square" anchorx="margin"/>
              </v:shape>
            </w:pict>
          </mc:Fallback>
        </mc:AlternateContent>
      </w:r>
    </w:p>
    <w:p w14:paraId="71903E96" w14:textId="3012CE71" w:rsidR="00613DE7" w:rsidRDefault="00613DE7" w:rsidP="00F62C3D"/>
    <w:p w14:paraId="2214221B" w14:textId="1FB5E908" w:rsidR="00613DE7" w:rsidRDefault="00613DE7" w:rsidP="00F62C3D"/>
    <w:p w14:paraId="6E244100" w14:textId="442CB8E9" w:rsidR="00613DE7" w:rsidRDefault="00613DE7" w:rsidP="00F62C3D"/>
    <w:p w14:paraId="1EAA48B3" w14:textId="0FD0A22C" w:rsidR="00F62C3D" w:rsidRPr="00F62C3D" w:rsidRDefault="00845C2B" w:rsidP="00F62C3D">
      <w:r w:rsidRPr="00E376CC">
        <w:rPr>
          <w:noProof/>
        </w:rPr>
        <w:drawing>
          <wp:anchor distT="0" distB="0" distL="114300" distR="114300" simplePos="0" relativeHeight="251763712" behindDoc="0" locked="0" layoutInCell="1" allowOverlap="1" wp14:anchorId="74CBEA35" wp14:editId="38DFF47D">
            <wp:simplePos x="0" y="0"/>
            <wp:positionH relativeFrom="margin">
              <wp:posOffset>2133600</wp:posOffset>
            </wp:positionH>
            <wp:positionV relativeFrom="paragraph">
              <wp:posOffset>0</wp:posOffset>
            </wp:positionV>
            <wp:extent cx="1762760" cy="2685415"/>
            <wp:effectExtent l="0" t="0" r="8890" b="63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268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D1A" w:rsidRPr="00E376CC">
        <w:rPr>
          <w:noProof/>
        </w:rPr>
        <w:drawing>
          <wp:anchor distT="0" distB="0" distL="114300" distR="114300" simplePos="0" relativeHeight="251822080" behindDoc="0" locked="0" layoutInCell="1" allowOverlap="1" wp14:anchorId="32E5C7E3" wp14:editId="51EA241C">
            <wp:simplePos x="0" y="0"/>
            <wp:positionH relativeFrom="margin">
              <wp:posOffset>-685800</wp:posOffset>
            </wp:positionH>
            <wp:positionV relativeFrom="paragraph">
              <wp:posOffset>4445</wp:posOffset>
            </wp:positionV>
            <wp:extent cx="1834515" cy="2645423"/>
            <wp:effectExtent l="0" t="0" r="0" b="254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515" cy="2645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A6F" w:rsidRPr="00E376CC">
        <w:rPr>
          <w:noProof/>
        </w:rPr>
        <w:drawing>
          <wp:anchor distT="0" distB="0" distL="114300" distR="114300" simplePos="0" relativeHeight="251688960" behindDoc="0" locked="0" layoutInCell="1" allowOverlap="1" wp14:anchorId="6047DC7A" wp14:editId="0B58A36F">
            <wp:simplePos x="0" y="0"/>
            <wp:positionH relativeFrom="margin">
              <wp:posOffset>4762500</wp:posOffset>
            </wp:positionH>
            <wp:positionV relativeFrom="paragraph">
              <wp:posOffset>9525</wp:posOffset>
            </wp:positionV>
            <wp:extent cx="1771650" cy="265557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F596E" w14:textId="015A91FC" w:rsidR="00F62C3D" w:rsidRPr="00F62C3D" w:rsidRDefault="00F62C3D" w:rsidP="00F62C3D"/>
    <w:p w14:paraId="027EF0FD" w14:textId="2E6CB5C2" w:rsidR="00F62C3D" w:rsidRPr="00F62C3D" w:rsidRDefault="00F62C3D" w:rsidP="00F62C3D"/>
    <w:p w14:paraId="3F1F8430" w14:textId="34CA4442" w:rsidR="00F62C3D" w:rsidRPr="00F62C3D" w:rsidRDefault="00F62C3D" w:rsidP="00F62C3D"/>
    <w:p w14:paraId="3AF1FB71" w14:textId="2423295B" w:rsidR="00F62C3D" w:rsidRPr="00F62C3D" w:rsidRDefault="00F62C3D" w:rsidP="00F62C3D"/>
    <w:p w14:paraId="309B4AC2" w14:textId="46854932" w:rsidR="00F62C3D" w:rsidRPr="00F62C3D" w:rsidRDefault="00F62C3D" w:rsidP="00F62C3D">
      <w:pPr>
        <w:autoSpaceDE w:val="0"/>
        <w:autoSpaceDN w:val="0"/>
        <w:adjustRightInd w:val="0"/>
        <w:spacing w:after="0" w:line="240" w:lineRule="auto"/>
      </w:pPr>
      <w:r>
        <w:rPr>
          <w:rFonts w:ascii="Impact" w:hAnsi="Impact" w:cs="Impact"/>
          <w:color w:val="003EC0"/>
          <w:sz w:val="128"/>
          <w:szCs w:val="128"/>
        </w:rPr>
        <w:t xml:space="preserve"> </w:t>
      </w:r>
    </w:p>
    <w:p w14:paraId="37A5CE34" w14:textId="2A1D7686" w:rsidR="00F62C3D" w:rsidRPr="00F62C3D" w:rsidRDefault="00F62C3D" w:rsidP="00F62C3D"/>
    <w:p w14:paraId="4BC70651" w14:textId="3E57F6CB" w:rsidR="00F62C3D" w:rsidRPr="00F62C3D" w:rsidRDefault="00F62C3D" w:rsidP="00F62C3D"/>
    <w:p w14:paraId="10792C3E" w14:textId="060FD1AA" w:rsidR="00D378D0" w:rsidRDefault="00D378D0" w:rsidP="00F62C3D"/>
    <w:p w14:paraId="2F3AE040" w14:textId="261B5A50" w:rsidR="00D90BAF" w:rsidRDefault="00845C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3F9D94D" wp14:editId="34631AAF">
                <wp:simplePos x="0" y="0"/>
                <wp:positionH relativeFrom="page">
                  <wp:posOffset>2819400</wp:posOffset>
                </wp:positionH>
                <wp:positionV relativeFrom="paragraph">
                  <wp:posOffset>11430</wp:posOffset>
                </wp:positionV>
                <wp:extent cx="2219325" cy="1152525"/>
                <wp:effectExtent l="0" t="0" r="9525" b="9525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15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E6AF9" w14:textId="77777777" w:rsidR="00FC4555" w:rsidRPr="00043FE5" w:rsidRDefault="00FC4555" w:rsidP="00FC455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76002926" w14:textId="2EA12DA7" w:rsidR="00FC4555" w:rsidRPr="00043FE5" w:rsidRDefault="00845C2B" w:rsidP="00FC455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UTUMN JENSEN</w:t>
                            </w:r>
                          </w:p>
                          <w:p w14:paraId="7F3788C4" w14:textId="1BA90475" w:rsidR="00FC4555" w:rsidRDefault="00FC4555" w:rsidP="00FC4555">
                            <w:pPr>
                              <w:spacing w:after="0"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845C2B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Scott &amp; Meghan Jensen</w:t>
                            </w:r>
                          </w:p>
                          <w:p w14:paraId="3E1CCD80" w14:textId="293D0FBC" w:rsidR="00845C2B" w:rsidRPr="00043FE5" w:rsidRDefault="00845C2B" w:rsidP="00FC455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&amp; Brandy Moon</w:t>
                            </w:r>
                          </w:p>
                          <w:p w14:paraId="1086D20C" w14:textId="652EA65A" w:rsidR="00FC4555" w:rsidRPr="00043FE5" w:rsidRDefault="00845C2B" w:rsidP="00FC455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K</w:t>
                            </w:r>
                            <w:r w:rsidR="00FC4555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0AC6BC60" w14:textId="77777777" w:rsidR="001C3009" w:rsidRDefault="001C3009" w:rsidP="001C30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9D94D" id="_x0000_s1038" type="#_x0000_t202" style="position:absolute;margin-left:222pt;margin-top:.9pt;width:174.75pt;height:90.75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" stroked="f">
                <v:textbox>
                  <w:txbxContent>
                    <w:p w14:paraId="1F7E6AF9" w14:textId="77777777" w:rsidR="00FC4555" w:rsidRPr="00043FE5" w:rsidRDefault="00FC4555" w:rsidP="00FC4555">
                      <w:pPr>
                        <w:spacing w:after="0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76002926" w14:textId="2EA12DA7" w:rsidR="00FC4555" w:rsidRPr="00043FE5" w:rsidRDefault="00845C2B" w:rsidP="00FC455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UTUMN JENSEN</w:t>
                      </w:r>
                    </w:p>
                    <w:p w14:paraId="7F3788C4" w14:textId="1BA90475" w:rsidR="00FC4555" w:rsidRDefault="00FC4555" w:rsidP="00FC4555">
                      <w:pPr>
                        <w:spacing w:after="0"/>
                        <w:jc w:val="center"/>
                        <w:rPr>
                          <w:rFonts w:eastAsia="Times New Roman"/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845C2B">
                        <w:rPr>
                          <w:rFonts w:eastAsia="Times New Roman"/>
                          <w:sz w:val="20"/>
                          <w:szCs w:val="20"/>
                        </w:rPr>
                        <w:t>Scott &amp; Meghan Jensen</w:t>
                      </w:r>
                    </w:p>
                    <w:p w14:paraId="3E1CCD80" w14:textId="293D0FBC" w:rsidR="00845C2B" w:rsidRPr="00043FE5" w:rsidRDefault="00845C2B" w:rsidP="00FC455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sz w:val="20"/>
                          <w:szCs w:val="20"/>
                        </w:rPr>
                        <w:t>&amp; Brandy Moon</w:t>
                      </w:r>
                    </w:p>
                    <w:p w14:paraId="1086D20C" w14:textId="652EA65A" w:rsidR="00FC4555" w:rsidRPr="00043FE5" w:rsidRDefault="00845C2B" w:rsidP="00FC455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K</w:t>
                      </w:r>
                      <w:r w:rsidR="00FC4555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0AC6BC60" w14:textId="77777777" w:rsidR="001C3009" w:rsidRDefault="001C3009" w:rsidP="001C3009"/>
                  </w:txbxContent>
                </v:textbox>
                <w10:wrap type="square" anchorx="page"/>
              </v:shape>
            </w:pict>
          </mc:Fallback>
        </mc:AlternateContent>
      </w:r>
      <w:r w:rsidR="005E399D" w:rsidRPr="00E376CC">
        <w:rPr>
          <w:noProof/>
        </w:rPr>
        <w:drawing>
          <wp:anchor distT="0" distB="0" distL="114300" distR="114300" simplePos="0" relativeHeight="251838464" behindDoc="0" locked="0" layoutInCell="1" allowOverlap="1" wp14:anchorId="23FE9853" wp14:editId="4BACDAA8">
            <wp:simplePos x="0" y="0"/>
            <wp:positionH relativeFrom="margin">
              <wp:posOffset>4810125</wp:posOffset>
            </wp:positionH>
            <wp:positionV relativeFrom="paragraph">
              <wp:posOffset>1290320</wp:posOffset>
            </wp:positionV>
            <wp:extent cx="1704975" cy="2558415"/>
            <wp:effectExtent l="0" t="0" r="9525" b="0"/>
            <wp:wrapNone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D1A">
        <w:rPr>
          <w:noProof/>
        </w:rPr>
        <mc:AlternateContent>
          <mc:Choice Requires="wps">
            <w:drawing>
              <wp:anchor distT="45720" distB="45720" distL="114300" distR="114300" simplePos="0" relativeHeight="251840512" behindDoc="0" locked="0" layoutInCell="1" allowOverlap="1" wp14:anchorId="29F570E6" wp14:editId="1C1F71EC">
                <wp:simplePos x="0" y="0"/>
                <wp:positionH relativeFrom="margin">
                  <wp:posOffset>4610100</wp:posOffset>
                </wp:positionH>
                <wp:positionV relativeFrom="paragraph">
                  <wp:posOffset>3954145</wp:posOffset>
                </wp:positionV>
                <wp:extent cx="2114550" cy="904875"/>
                <wp:effectExtent l="0" t="0" r="0" b="9525"/>
                <wp:wrapSquare wrapText="bothSides"/>
                <wp:docPr id="1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30267" w14:textId="6AA24065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AKOTA LARGENT</w:t>
                            </w:r>
                          </w:p>
                          <w:p w14:paraId="33D010AC" w14:textId="0C4BBB8E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John &amp; Angie Pitts</w:t>
                            </w:r>
                          </w:p>
                          <w:p w14:paraId="5066EDA8" w14:textId="1DAE0876" w:rsidR="002C5D1A" w:rsidRPr="00043FE5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proofErr w:type="gramStart"/>
                            <w:r w:rsidR="000F62CA" w:rsidRPr="00043FE5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  <w:r w:rsidRPr="00043FE5">
                              <w:rPr>
                                <w:sz w:val="20"/>
                                <w:szCs w:val="20"/>
                              </w:rPr>
                              <w:t>he</w:t>
                            </w:r>
                            <w:proofErr w:type="gramEnd"/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 late Allan Largent</w:t>
                            </w:r>
                          </w:p>
                          <w:p w14:paraId="501C5580" w14:textId="77777777" w:rsidR="002C5D1A" w:rsidRPr="0042713F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  <w:p w14:paraId="6A08E01F" w14:textId="77777777" w:rsidR="002C5D1A" w:rsidRDefault="002C5D1A" w:rsidP="002C5D1A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718AF02F" w14:textId="77777777" w:rsidR="002C5D1A" w:rsidRDefault="002C5D1A" w:rsidP="002C5D1A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7A2D1CA1" w14:textId="77777777" w:rsidR="002C5D1A" w:rsidRDefault="002C5D1A" w:rsidP="002C5D1A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FB03983" w14:textId="77777777" w:rsidR="002C5D1A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erry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and Tina Fife</w:t>
                            </w:r>
                          </w:p>
                          <w:p w14:paraId="169B1528" w14:textId="77777777" w:rsidR="002C5D1A" w:rsidRDefault="002C5D1A" w:rsidP="002C5D1A">
                            <w:pPr>
                              <w:spacing w:after="0"/>
                              <w:jc w:val="center"/>
                            </w:pPr>
                            <w:r>
                              <w:t>Murtaugh High School,</w:t>
                            </w:r>
                          </w:p>
                          <w:p w14:paraId="56876CB5" w14:textId="77777777" w:rsidR="002C5D1A" w:rsidRPr="00625AE1" w:rsidRDefault="002C5D1A" w:rsidP="002C5D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Murtaugh, Idaho</w:t>
                            </w:r>
                          </w:p>
                          <w:p w14:paraId="2462390B" w14:textId="77777777" w:rsidR="002C5D1A" w:rsidRDefault="002C5D1A" w:rsidP="002C5D1A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673313F1" w14:textId="77777777" w:rsidR="002C5D1A" w:rsidRPr="00E376CC" w:rsidRDefault="002C5D1A" w:rsidP="002C5D1A">
                            <w:pPr>
                              <w:spacing w:after="0"/>
                              <w:ind w:right="2592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570E6" id="_x0000_s1039" type="#_x0000_t202" style="position:absolute;margin-left:363pt;margin-top:311.35pt;width:166.5pt;height:71.25pt;z-index:251840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" stroked="f">
                <v:textbox>
                  <w:txbxContent>
                    <w:p w14:paraId="45930267" w14:textId="6AA24065" w:rsidR="002C5D1A" w:rsidRPr="00043FE5" w:rsidRDefault="002C5D1A" w:rsidP="002C5D1A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DAKOTA LARGENT</w:t>
                      </w:r>
                    </w:p>
                    <w:p w14:paraId="33D010AC" w14:textId="0C4BBB8E" w:rsidR="002C5D1A" w:rsidRPr="00043FE5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John &amp; Angie Pitts</w:t>
                      </w:r>
                    </w:p>
                    <w:p w14:paraId="5066EDA8" w14:textId="1DAE0876" w:rsidR="002C5D1A" w:rsidRPr="00043FE5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&amp; </w:t>
                      </w:r>
                      <w:proofErr w:type="gramStart"/>
                      <w:r w:rsidR="000F62CA" w:rsidRPr="00043FE5">
                        <w:rPr>
                          <w:sz w:val="20"/>
                          <w:szCs w:val="20"/>
                        </w:rPr>
                        <w:t>t</w:t>
                      </w:r>
                      <w:r w:rsidRPr="00043FE5">
                        <w:rPr>
                          <w:sz w:val="20"/>
                          <w:szCs w:val="20"/>
                        </w:rPr>
                        <w:t>he</w:t>
                      </w:r>
                      <w:proofErr w:type="gramEnd"/>
                      <w:r w:rsidRPr="00043FE5">
                        <w:rPr>
                          <w:sz w:val="20"/>
                          <w:szCs w:val="20"/>
                        </w:rPr>
                        <w:t xml:space="preserve"> late Allan Largent</w:t>
                      </w:r>
                    </w:p>
                    <w:p w14:paraId="501C5580" w14:textId="77777777" w:rsidR="002C5D1A" w:rsidRPr="0042713F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  <w:p w14:paraId="6A08E01F" w14:textId="77777777" w:rsidR="002C5D1A" w:rsidRDefault="002C5D1A" w:rsidP="002C5D1A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718AF02F" w14:textId="77777777" w:rsidR="002C5D1A" w:rsidRDefault="002C5D1A" w:rsidP="002C5D1A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7A2D1CA1" w14:textId="77777777" w:rsidR="002C5D1A" w:rsidRDefault="002C5D1A" w:rsidP="002C5D1A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2FB03983" w14:textId="77777777" w:rsidR="002C5D1A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erry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and Tina Fife</w:t>
                      </w:r>
                    </w:p>
                    <w:p w14:paraId="169B1528" w14:textId="77777777" w:rsidR="002C5D1A" w:rsidRDefault="002C5D1A" w:rsidP="002C5D1A">
                      <w:pPr>
                        <w:spacing w:after="0"/>
                        <w:jc w:val="center"/>
                      </w:pPr>
                      <w:r>
                        <w:t>Murtaugh High School,</w:t>
                      </w:r>
                    </w:p>
                    <w:p w14:paraId="56876CB5" w14:textId="77777777" w:rsidR="002C5D1A" w:rsidRPr="00625AE1" w:rsidRDefault="002C5D1A" w:rsidP="002C5D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>Murtaugh, Idaho</w:t>
                      </w:r>
                    </w:p>
                    <w:p w14:paraId="2462390B" w14:textId="77777777" w:rsidR="002C5D1A" w:rsidRDefault="002C5D1A" w:rsidP="002C5D1A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673313F1" w14:textId="77777777" w:rsidR="002C5D1A" w:rsidRPr="00E376CC" w:rsidRDefault="002C5D1A" w:rsidP="002C5D1A">
                      <w:pPr>
                        <w:spacing w:after="0"/>
                        <w:ind w:right="2592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5D1A">
        <w:rPr>
          <w:noProof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15BFD2F3" wp14:editId="6289DF66">
                <wp:simplePos x="0" y="0"/>
                <wp:positionH relativeFrom="margin">
                  <wp:posOffset>2009775</wp:posOffset>
                </wp:positionH>
                <wp:positionV relativeFrom="paragraph">
                  <wp:posOffset>4004310</wp:posOffset>
                </wp:positionV>
                <wp:extent cx="2114550" cy="764540"/>
                <wp:effectExtent l="0" t="0" r="0" b="0"/>
                <wp:wrapSquare wrapText="bothSides"/>
                <wp:docPr id="1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76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34FA4" w14:textId="11000E58" w:rsidR="007C5E9E" w:rsidRPr="00043FE5" w:rsidRDefault="00C41BDF" w:rsidP="007C5E9E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ASSIDY HEWITT</w:t>
                            </w:r>
                          </w:p>
                          <w:p w14:paraId="56C2FDA6" w14:textId="584B35A5" w:rsidR="007C5E9E" w:rsidRPr="00043FE5" w:rsidRDefault="007C5E9E" w:rsidP="007C5E9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C41BDF" w:rsidRPr="00043FE5">
                              <w:rPr>
                                <w:sz w:val="20"/>
                                <w:szCs w:val="20"/>
                              </w:rPr>
                              <w:t>Rodney &amp; Wendy Hewitt</w:t>
                            </w:r>
                          </w:p>
                          <w:p w14:paraId="1189B68E" w14:textId="77777777" w:rsidR="007C5E9E" w:rsidRPr="00043FE5" w:rsidRDefault="007C5E9E" w:rsidP="007C5E9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  <w:p w14:paraId="2A715BF4" w14:textId="77777777" w:rsidR="003655A6" w:rsidRDefault="003655A6" w:rsidP="003655A6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9E15E21" w14:textId="77777777" w:rsidR="003655A6" w:rsidRDefault="003655A6" w:rsidP="003655A6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5E5048F" w14:textId="77777777" w:rsidR="003655A6" w:rsidRDefault="003655A6" w:rsidP="003655A6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DECC35C" w14:textId="77777777" w:rsidR="003655A6" w:rsidRDefault="003655A6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erry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and Tina Fife</w:t>
                            </w:r>
                          </w:p>
                          <w:p w14:paraId="6F0F58FD" w14:textId="77777777" w:rsidR="003655A6" w:rsidRDefault="003655A6" w:rsidP="003655A6">
                            <w:pPr>
                              <w:spacing w:after="0"/>
                              <w:jc w:val="center"/>
                            </w:pPr>
                            <w:r>
                              <w:t>Murtaugh High School,</w:t>
                            </w:r>
                          </w:p>
                          <w:p w14:paraId="3AD5E76F" w14:textId="77777777" w:rsidR="003655A6" w:rsidRPr="00625AE1" w:rsidRDefault="003655A6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Murtaugh, Idaho</w:t>
                            </w:r>
                          </w:p>
                          <w:p w14:paraId="3B1C5B2D" w14:textId="77777777" w:rsidR="003655A6" w:rsidRDefault="003655A6" w:rsidP="003655A6">
                            <w:pPr>
                              <w:spacing w:after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49E29C9F" w14:textId="77777777" w:rsidR="003655A6" w:rsidRPr="00E376CC" w:rsidRDefault="003655A6" w:rsidP="003655A6">
                            <w:pPr>
                              <w:spacing w:after="0"/>
                              <w:ind w:right="2592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FD2F3" id="_x0000_s1040" type="#_x0000_t202" style="position:absolute;margin-left:158.25pt;margin-top:315.3pt;width:166.5pt;height:60.2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" stroked="f">
                <v:textbox>
                  <w:txbxContent>
                    <w:p w14:paraId="04734FA4" w14:textId="11000E58" w:rsidR="007C5E9E" w:rsidRPr="00043FE5" w:rsidRDefault="00C41BDF" w:rsidP="007C5E9E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KASSIDY HEWITT</w:t>
                      </w:r>
                    </w:p>
                    <w:p w14:paraId="56C2FDA6" w14:textId="584B35A5" w:rsidR="007C5E9E" w:rsidRPr="00043FE5" w:rsidRDefault="007C5E9E" w:rsidP="007C5E9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C41BDF" w:rsidRPr="00043FE5">
                        <w:rPr>
                          <w:sz w:val="20"/>
                          <w:szCs w:val="20"/>
                        </w:rPr>
                        <w:t>Rodney &amp; Wendy Hewitt</w:t>
                      </w:r>
                    </w:p>
                    <w:p w14:paraId="1189B68E" w14:textId="77777777" w:rsidR="007C5E9E" w:rsidRPr="00043FE5" w:rsidRDefault="007C5E9E" w:rsidP="007C5E9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  <w:p w14:paraId="2A715BF4" w14:textId="77777777" w:rsidR="003655A6" w:rsidRDefault="003655A6" w:rsidP="003655A6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59E15E21" w14:textId="77777777" w:rsidR="003655A6" w:rsidRDefault="003655A6" w:rsidP="003655A6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35E5048F" w14:textId="77777777" w:rsidR="003655A6" w:rsidRDefault="003655A6" w:rsidP="003655A6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2DECC35C" w14:textId="77777777" w:rsidR="003655A6" w:rsidRDefault="003655A6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erry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and Tina Fife</w:t>
                      </w:r>
                    </w:p>
                    <w:p w14:paraId="6F0F58FD" w14:textId="77777777" w:rsidR="003655A6" w:rsidRDefault="003655A6" w:rsidP="003655A6">
                      <w:pPr>
                        <w:spacing w:after="0"/>
                        <w:jc w:val="center"/>
                      </w:pPr>
                      <w:r>
                        <w:t>Murtaugh High School,</w:t>
                      </w:r>
                    </w:p>
                    <w:p w14:paraId="3AD5E76F" w14:textId="77777777" w:rsidR="003655A6" w:rsidRPr="00625AE1" w:rsidRDefault="003655A6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>Murtaugh, Idaho</w:t>
                      </w:r>
                    </w:p>
                    <w:p w14:paraId="3B1C5B2D" w14:textId="77777777" w:rsidR="003655A6" w:rsidRDefault="003655A6" w:rsidP="003655A6">
                      <w:pPr>
                        <w:spacing w:after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49E29C9F" w14:textId="77777777" w:rsidR="003655A6" w:rsidRPr="00E376CC" w:rsidRDefault="003655A6" w:rsidP="003655A6">
                      <w:pPr>
                        <w:spacing w:after="0"/>
                        <w:ind w:right="2592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5D1A">
        <w:rPr>
          <w:noProof/>
        </w:rPr>
        <mc:AlternateContent>
          <mc:Choice Requires="wps">
            <w:drawing>
              <wp:anchor distT="45720" distB="45720" distL="114300" distR="114300" simplePos="0" relativeHeight="251824128" behindDoc="0" locked="0" layoutInCell="1" allowOverlap="1" wp14:anchorId="62EEDB67" wp14:editId="1BBB4467">
                <wp:simplePos x="0" y="0"/>
                <wp:positionH relativeFrom="margin">
                  <wp:posOffset>-714375</wp:posOffset>
                </wp:positionH>
                <wp:positionV relativeFrom="paragraph">
                  <wp:posOffset>258445</wp:posOffset>
                </wp:positionV>
                <wp:extent cx="1885950" cy="828675"/>
                <wp:effectExtent l="0" t="0" r="0" b="9525"/>
                <wp:wrapSquare wrapText="bothSides"/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2FB9A" w14:textId="04A99FBB" w:rsidR="00210A46" w:rsidRPr="00043FE5" w:rsidRDefault="00210A46" w:rsidP="00210A4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JOEY LYNN SAAVEDRA</w:t>
                            </w:r>
                          </w:p>
                          <w:p w14:paraId="449B2E2B" w14:textId="5B6F66A3" w:rsidR="00210A46" w:rsidRPr="00043FE5" w:rsidRDefault="00210A46" w:rsidP="00210A4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Luis Saavedra &amp; </w:t>
                            </w:r>
                            <w:proofErr w:type="spellStart"/>
                            <w:r w:rsidRPr="00043FE5">
                              <w:rPr>
                                <w:sz w:val="20"/>
                                <w:szCs w:val="20"/>
                              </w:rPr>
                              <w:t>Bryanne</w:t>
                            </w:r>
                            <w:proofErr w:type="spellEnd"/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43FE5">
                              <w:rPr>
                                <w:sz w:val="20"/>
                                <w:szCs w:val="20"/>
                              </w:rPr>
                              <w:t>Hinesley</w:t>
                            </w:r>
                            <w:proofErr w:type="spellEnd"/>
                          </w:p>
                          <w:p w14:paraId="1046FEB1" w14:textId="77777777" w:rsidR="00210A46" w:rsidRPr="00043FE5" w:rsidRDefault="00210A46" w:rsidP="00210A4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KHS</w:t>
                            </w:r>
                          </w:p>
                          <w:p w14:paraId="0EA58254" w14:textId="77777777" w:rsidR="00210A46" w:rsidRDefault="00210A46" w:rsidP="00210A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EDB67" id="_x0000_s1041" type="#_x0000_t202" style="position:absolute;margin-left:-56.25pt;margin-top:20.35pt;width:148.5pt;height:65.25pt;z-index:25182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" stroked="f">
                <v:textbox>
                  <w:txbxContent>
                    <w:p w14:paraId="61A2FB9A" w14:textId="04A99FBB" w:rsidR="00210A46" w:rsidRPr="00043FE5" w:rsidRDefault="00210A46" w:rsidP="00210A4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JOEY LYNN SAAVEDRA</w:t>
                      </w:r>
                    </w:p>
                    <w:p w14:paraId="449B2E2B" w14:textId="5B6F66A3" w:rsidR="00210A46" w:rsidRPr="00043FE5" w:rsidRDefault="00210A46" w:rsidP="00210A4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Luis Saavedra &amp; </w:t>
                      </w:r>
                      <w:proofErr w:type="spellStart"/>
                      <w:r w:rsidRPr="00043FE5">
                        <w:rPr>
                          <w:sz w:val="20"/>
                          <w:szCs w:val="20"/>
                        </w:rPr>
                        <w:t>Bryanne</w:t>
                      </w:r>
                      <w:proofErr w:type="spellEnd"/>
                      <w:r w:rsidRPr="00043FE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43FE5">
                        <w:rPr>
                          <w:sz w:val="20"/>
                          <w:szCs w:val="20"/>
                        </w:rPr>
                        <w:t>Hinesley</w:t>
                      </w:r>
                      <w:proofErr w:type="spellEnd"/>
                    </w:p>
                    <w:p w14:paraId="1046FEB1" w14:textId="77777777" w:rsidR="00210A46" w:rsidRPr="00043FE5" w:rsidRDefault="00210A46" w:rsidP="00210A4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RKHS</w:t>
                      </w:r>
                    </w:p>
                    <w:p w14:paraId="0EA58254" w14:textId="77777777" w:rsidR="00210A46" w:rsidRDefault="00210A46" w:rsidP="00210A46"/>
                  </w:txbxContent>
                </v:textbox>
                <w10:wrap type="square" anchorx="margin"/>
              </v:shape>
            </w:pict>
          </mc:Fallback>
        </mc:AlternateContent>
      </w:r>
      <w:r w:rsidR="00B424C5" w:rsidRPr="00E376CC">
        <w:rPr>
          <w:noProof/>
        </w:rPr>
        <w:drawing>
          <wp:anchor distT="0" distB="0" distL="114300" distR="114300" simplePos="0" relativeHeight="251784192" behindDoc="0" locked="0" layoutInCell="1" allowOverlap="1" wp14:anchorId="618A08B7" wp14:editId="71F661B0">
            <wp:simplePos x="0" y="0"/>
            <wp:positionH relativeFrom="margin">
              <wp:posOffset>2209800</wp:posOffset>
            </wp:positionH>
            <wp:positionV relativeFrom="paragraph">
              <wp:posOffset>1287780</wp:posOffset>
            </wp:positionV>
            <wp:extent cx="1705220" cy="2602230"/>
            <wp:effectExtent l="0" t="0" r="9525" b="7620"/>
            <wp:wrapNone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316" cy="260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0A46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5D914633" wp14:editId="6EAC9010">
                <wp:simplePos x="0" y="0"/>
                <wp:positionH relativeFrom="page">
                  <wp:align>right</wp:align>
                </wp:positionH>
                <wp:positionV relativeFrom="paragraph">
                  <wp:posOffset>299085</wp:posOffset>
                </wp:positionV>
                <wp:extent cx="2360930" cy="752475"/>
                <wp:effectExtent l="0" t="0" r="3810" b="952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B2BD9" w14:textId="468C11D0" w:rsidR="00497686" w:rsidRPr="00043FE5" w:rsidRDefault="007166BC" w:rsidP="003655A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JOSHUA CUSHING</w:t>
                            </w:r>
                          </w:p>
                          <w:p w14:paraId="78FDD881" w14:textId="54BD4019" w:rsidR="00497686" w:rsidRPr="00043FE5" w:rsidRDefault="00497686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166BC" w:rsidRPr="00043FE5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Stephen &amp; Becky Cushing</w:t>
                            </w:r>
                          </w:p>
                          <w:p w14:paraId="3D67C14D" w14:textId="5094F8EC" w:rsidR="00497686" w:rsidRPr="00043FE5" w:rsidRDefault="00EA4C67" w:rsidP="003655A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</w:t>
                            </w:r>
                            <w:r w:rsidR="00AB0C81" w:rsidRPr="00043FE5">
                              <w:rPr>
                                <w:sz w:val="20"/>
                                <w:szCs w:val="20"/>
                              </w:rPr>
                              <w:t>HS</w:t>
                            </w:r>
                          </w:p>
                          <w:p w14:paraId="63EB1283" w14:textId="482B3591" w:rsidR="00D23631" w:rsidRDefault="00D23631" w:rsidP="003655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14633" id="_x0000_s1042" type="#_x0000_t202" style="position:absolute;margin-left:134.7pt;margin-top:23.55pt;width:185.9pt;height:59.25pt;z-index:25169715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" stroked="f">
                <v:textbox>
                  <w:txbxContent>
                    <w:p w14:paraId="20EB2BD9" w14:textId="468C11D0" w:rsidR="00497686" w:rsidRPr="00043FE5" w:rsidRDefault="007166BC" w:rsidP="003655A6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JOSHUA CUSHING</w:t>
                      </w:r>
                    </w:p>
                    <w:p w14:paraId="78FDD881" w14:textId="54BD4019" w:rsidR="00497686" w:rsidRPr="00043FE5" w:rsidRDefault="00497686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166BC" w:rsidRPr="00043FE5">
                        <w:rPr>
                          <w:rFonts w:eastAsia="Times New Roman"/>
                          <w:sz w:val="20"/>
                          <w:szCs w:val="20"/>
                        </w:rPr>
                        <w:t>Stephen &amp; Becky Cushing</w:t>
                      </w:r>
                    </w:p>
                    <w:p w14:paraId="3D67C14D" w14:textId="5094F8EC" w:rsidR="00497686" w:rsidRPr="00043FE5" w:rsidRDefault="00EA4C67" w:rsidP="003655A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</w:t>
                      </w:r>
                      <w:r w:rsidR="00AB0C81" w:rsidRPr="00043FE5">
                        <w:rPr>
                          <w:sz w:val="20"/>
                          <w:szCs w:val="20"/>
                        </w:rPr>
                        <w:t>HS</w:t>
                      </w:r>
                    </w:p>
                    <w:p w14:paraId="63EB1283" w14:textId="482B3591" w:rsidR="00D23631" w:rsidRDefault="00D23631" w:rsidP="003655A6">
                      <w:pPr>
                        <w:jc w:val="center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A0E42"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35F43893" wp14:editId="3863A93A">
                <wp:simplePos x="0" y="0"/>
                <wp:positionH relativeFrom="column">
                  <wp:posOffset>-781050</wp:posOffset>
                </wp:positionH>
                <wp:positionV relativeFrom="paragraph">
                  <wp:posOffset>4002405</wp:posOffset>
                </wp:positionV>
                <wp:extent cx="2047875" cy="676275"/>
                <wp:effectExtent l="0" t="0" r="9525" b="9525"/>
                <wp:wrapTight wrapText="bothSides">
                  <wp:wrapPolygon edited="0">
                    <wp:start x="0" y="0"/>
                    <wp:lineTo x="0" y="21296"/>
                    <wp:lineTo x="21500" y="21296"/>
                    <wp:lineTo x="21500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B63A7" w14:textId="77B36538" w:rsidR="00FA0E42" w:rsidRPr="00043FE5" w:rsidRDefault="00FA0E42" w:rsidP="00FA0E42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ROOKE BINDL</w:t>
                            </w:r>
                          </w:p>
                          <w:p w14:paraId="170AD9C2" w14:textId="34533973" w:rsidR="00FA0E42" w:rsidRPr="00043FE5" w:rsidRDefault="00FA0E42" w:rsidP="00FA0E42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Curt &amp; Ashley Bindl</w:t>
                            </w:r>
                          </w:p>
                          <w:p w14:paraId="5CD86739" w14:textId="72073A92" w:rsidR="00FA0E42" w:rsidRPr="00FA0E42" w:rsidRDefault="00FA0E42" w:rsidP="00FA0E42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43893" id="_x0000_s1043" type="#_x0000_t202" style="position:absolute;margin-left:-61.5pt;margin-top:315.15pt;width:161.25pt;height:53.25pt;z-index:-251506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" stroked="f">
                <v:textbox>
                  <w:txbxContent>
                    <w:p w14:paraId="525B63A7" w14:textId="77B36538" w:rsidR="00FA0E42" w:rsidRPr="00043FE5" w:rsidRDefault="00FA0E42" w:rsidP="00FA0E42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BROOKE BINDL</w:t>
                      </w:r>
                    </w:p>
                    <w:p w14:paraId="170AD9C2" w14:textId="34533973" w:rsidR="00FA0E42" w:rsidRPr="00043FE5" w:rsidRDefault="00FA0E42" w:rsidP="00FA0E42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Curt &amp; Ashley Bindl</w:t>
                      </w:r>
                    </w:p>
                    <w:p w14:paraId="5CD86739" w14:textId="72073A92" w:rsidR="00FA0E42" w:rsidRPr="00FA0E42" w:rsidRDefault="00FA0E42" w:rsidP="00FA0E42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A0E42" w:rsidRPr="00E376CC">
        <w:rPr>
          <w:noProof/>
        </w:rPr>
        <w:drawing>
          <wp:anchor distT="0" distB="0" distL="114300" distR="114300" simplePos="0" relativeHeight="251807744" behindDoc="0" locked="0" layoutInCell="1" allowOverlap="1" wp14:anchorId="39437ABA" wp14:editId="625FE8F0">
            <wp:simplePos x="0" y="0"/>
            <wp:positionH relativeFrom="margin">
              <wp:posOffset>-476250</wp:posOffset>
            </wp:positionH>
            <wp:positionV relativeFrom="paragraph">
              <wp:posOffset>1268730</wp:posOffset>
            </wp:positionV>
            <wp:extent cx="1695153" cy="2621280"/>
            <wp:effectExtent l="0" t="0" r="635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153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8D0">
        <w:br w:type="page"/>
      </w:r>
    </w:p>
    <w:p w14:paraId="1D2AF8F6" w14:textId="08AD138C" w:rsidR="00D90BAF" w:rsidRDefault="00845C2B">
      <w:bookmarkStart w:id="4" w:name="_Hlk6812493"/>
      <w:r w:rsidRPr="00E376CC">
        <w:rPr>
          <w:noProof/>
        </w:rPr>
        <w:drawing>
          <wp:anchor distT="0" distB="0" distL="114300" distR="114300" simplePos="0" relativeHeight="251860992" behindDoc="0" locked="0" layoutInCell="1" allowOverlap="1" wp14:anchorId="40A7AA7D" wp14:editId="08E6D850">
            <wp:simplePos x="0" y="0"/>
            <wp:positionH relativeFrom="margin">
              <wp:posOffset>-733425</wp:posOffset>
            </wp:positionH>
            <wp:positionV relativeFrom="paragraph">
              <wp:posOffset>295276</wp:posOffset>
            </wp:positionV>
            <wp:extent cx="1866265" cy="2419350"/>
            <wp:effectExtent l="0" t="0" r="635" b="0"/>
            <wp:wrapNone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811" cy="2425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4"/>
    <w:p w14:paraId="39C12C5C" w14:textId="6D9B58F9" w:rsidR="00F62C3D" w:rsidRDefault="00845C2B" w:rsidP="00F62C3D">
      <w:r w:rsidRPr="00E376CC">
        <w:rPr>
          <w:noProof/>
        </w:rPr>
        <w:drawing>
          <wp:anchor distT="0" distB="0" distL="114300" distR="114300" simplePos="0" relativeHeight="251803648" behindDoc="0" locked="0" layoutInCell="1" allowOverlap="1" wp14:anchorId="3B63417C" wp14:editId="54C11D11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781175" cy="2438400"/>
            <wp:effectExtent l="0" t="0" r="952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76CC">
        <w:rPr>
          <w:noProof/>
        </w:rPr>
        <w:drawing>
          <wp:anchor distT="0" distB="0" distL="114300" distR="114300" simplePos="0" relativeHeight="251744256" behindDoc="0" locked="0" layoutInCell="1" allowOverlap="1" wp14:anchorId="66FB876E" wp14:editId="61C5B81D">
            <wp:simplePos x="0" y="0"/>
            <wp:positionH relativeFrom="margin">
              <wp:posOffset>4783455</wp:posOffset>
            </wp:positionH>
            <wp:positionV relativeFrom="paragraph">
              <wp:posOffset>10160</wp:posOffset>
            </wp:positionV>
            <wp:extent cx="1746250" cy="2676525"/>
            <wp:effectExtent l="0" t="0" r="6350" b="9525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5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F3B152" w14:textId="5AF264E3" w:rsidR="00B424C5" w:rsidRPr="00B424C5" w:rsidRDefault="00B424C5" w:rsidP="00B424C5"/>
    <w:p w14:paraId="12DDE04C" w14:textId="20E4E836" w:rsidR="00B424C5" w:rsidRPr="00B424C5" w:rsidRDefault="00B424C5" w:rsidP="00B424C5"/>
    <w:p w14:paraId="44E93780" w14:textId="4DFC9FAD" w:rsidR="00B424C5" w:rsidRPr="00B424C5" w:rsidRDefault="00B424C5" w:rsidP="00B424C5"/>
    <w:p w14:paraId="08C390DC" w14:textId="58A3A5F8" w:rsidR="00B424C5" w:rsidRPr="00B424C5" w:rsidRDefault="00B424C5" w:rsidP="00B424C5"/>
    <w:p w14:paraId="73D4B687" w14:textId="550EE5B8" w:rsidR="00B424C5" w:rsidRPr="00B424C5" w:rsidRDefault="00B424C5" w:rsidP="00B424C5"/>
    <w:p w14:paraId="2920D0AC" w14:textId="28BCB436" w:rsidR="00B424C5" w:rsidRPr="00B424C5" w:rsidRDefault="00B424C5" w:rsidP="00B424C5"/>
    <w:p w14:paraId="62F08E7A" w14:textId="303F5005" w:rsidR="00B424C5" w:rsidRPr="00B424C5" w:rsidRDefault="00845C2B" w:rsidP="00B424C5">
      <w:r>
        <w:rPr>
          <w:noProof/>
        </w:rPr>
        <mc:AlternateContent>
          <mc:Choice Requires="wps">
            <w:drawing>
              <wp:anchor distT="45720" distB="45720" distL="114300" distR="114300" simplePos="0" relativeHeight="251863040" behindDoc="0" locked="0" layoutInCell="1" allowOverlap="1" wp14:anchorId="4751C0A2" wp14:editId="323CE91F">
                <wp:simplePos x="0" y="0"/>
                <wp:positionH relativeFrom="page">
                  <wp:posOffset>66675</wp:posOffset>
                </wp:positionH>
                <wp:positionV relativeFrom="paragraph">
                  <wp:posOffset>466725</wp:posOffset>
                </wp:positionV>
                <wp:extent cx="2219325" cy="923925"/>
                <wp:effectExtent l="0" t="0" r="9525" b="9525"/>
                <wp:wrapSquare wrapText="bothSides"/>
                <wp:docPr id="1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43FA8B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YLER HURDSMAN</w:t>
                            </w:r>
                          </w:p>
                          <w:p w14:paraId="55EF4EBB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Pr="00043FE5"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  <w:t>Ryan &amp; Misty Hurdsman</w:t>
                            </w:r>
                          </w:p>
                          <w:p w14:paraId="58AC4A87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  <w:p w14:paraId="64B3FAC7" w14:textId="77777777" w:rsidR="00845C2B" w:rsidRDefault="00845C2B" w:rsidP="00845C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1C0A2" id="_x0000_s1044" type="#_x0000_t202" style="position:absolute;margin-left:5.25pt;margin-top:36.75pt;width:174.75pt;height:72.75pt;z-index:2518630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" stroked="f">
                <v:textbox>
                  <w:txbxContent>
                    <w:p w14:paraId="0743FA8B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KYLER HURDSMAN</w:t>
                      </w:r>
                    </w:p>
                    <w:p w14:paraId="55EF4EBB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Pr="00043FE5">
                        <w:rPr>
                          <w:rFonts w:eastAsia="Times New Roman"/>
                          <w:sz w:val="20"/>
                          <w:szCs w:val="20"/>
                        </w:rPr>
                        <w:t>Ryan &amp; Misty Hurdsman</w:t>
                      </w:r>
                    </w:p>
                    <w:p w14:paraId="58AC4A87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  <w:p w14:paraId="64B3FAC7" w14:textId="77777777" w:rsidR="00845C2B" w:rsidRDefault="00845C2B" w:rsidP="00845C2B"/>
                  </w:txbxContent>
                </v:textbox>
                <w10:wrap type="square" anchorx="page"/>
              </v:shape>
            </w:pict>
          </mc:Fallback>
        </mc:AlternateContent>
      </w:r>
    </w:p>
    <w:p w14:paraId="5045F5FE" w14:textId="2005B8F3" w:rsidR="00B424C5" w:rsidRPr="00B424C5" w:rsidRDefault="00845C2B" w:rsidP="00B424C5">
      <w:r w:rsidRPr="00E376CC">
        <w:rPr>
          <w:noProof/>
        </w:rPr>
        <w:drawing>
          <wp:anchor distT="0" distB="0" distL="114300" distR="114300" simplePos="0" relativeHeight="251805696" behindDoc="0" locked="0" layoutInCell="1" allowOverlap="1" wp14:anchorId="7285E410" wp14:editId="6BC73D3B">
            <wp:simplePos x="0" y="0"/>
            <wp:positionH relativeFrom="margin">
              <wp:posOffset>-714375</wp:posOffset>
            </wp:positionH>
            <wp:positionV relativeFrom="paragraph">
              <wp:posOffset>1445895</wp:posOffset>
            </wp:positionV>
            <wp:extent cx="1760722" cy="2647950"/>
            <wp:effectExtent l="0" t="0" r="0" b="0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722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7504" behindDoc="0" locked="0" layoutInCell="1" allowOverlap="1" wp14:anchorId="2F641F15" wp14:editId="10FD6566">
                <wp:simplePos x="0" y="0"/>
                <wp:positionH relativeFrom="margin">
                  <wp:align>center</wp:align>
                </wp:positionH>
                <wp:positionV relativeFrom="paragraph">
                  <wp:posOffset>170180</wp:posOffset>
                </wp:positionV>
                <wp:extent cx="2333625" cy="838200"/>
                <wp:effectExtent l="0" t="0" r="9525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362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8EAA3" w14:textId="77777777" w:rsidR="001B6879" w:rsidRPr="00043FE5" w:rsidRDefault="001B6879" w:rsidP="001B6879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LYSSE CHERRINGTON</w:t>
                            </w:r>
                          </w:p>
                          <w:p w14:paraId="1C3E6E5F" w14:textId="77777777" w:rsidR="001B6879" w:rsidRPr="00043FE5" w:rsidRDefault="001B6879" w:rsidP="001B687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Robert &amp; Christina Cherrington</w:t>
                            </w:r>
                          </w:p>
                          <w:p w14:paraId="221CEF5B" w14:textId="77777777" w:rsidR="001B6879" w:rsidRPr="00043FE5" w:rsidRDefault="001B6879" w:rsidP="001B687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  <w:p w14:paraId="59BC61F3" w14:textId="77777777" w:rsidR="00613DE7" w:rsidRDefault="00613DE7" w:rsidP="00613DE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41F15" id="_x0000_s1045" type="#_x0000_t202" style="position:absolute;margin-left:0;margin-top:13.4pt;width:183.75pt;height:66pt;z-index:251797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" stroked="f">
                <v:textbox>
                  <w:txbxContent>
                    <w:p w14:paraId="65A8EAA3" w14:textId="77777777" w:rsidR="001B6879" w:rsidRPr="00043FE5" w:rsidRDefault="001B6879" w:rsidP="001B6879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ALYSSE CHERRINGTON</w:t>
                      </w:r>
                    </w:p>
                    <w:p w14:paraId="1C3E6E5F" w14:textId="77777777" w:rsidR="001B6879" w:rsidRPr="00043FE5" w:rsidRDefault="001B6879" w:rsidP="001B687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Robert &amp; Christina Cherrington</w:t>
                      </w:r>
                    </w:p>
                    <w:p w14:paraId="221CEF5B" w14:textId="77777777" w:rsidR="001B6879" w:rsidRPr="00043FE5" w:rsidRDefault="001B6879" w:rsidP="001B687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  <w:p w14:paraId="59BC61F3" w14:textId="77777777" w:rsidR="00613DE7" w:rsidRDefault="00613DE7" w:rsidP="00613DE7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34368" behindDoc="0" locked="0" layoutInCell="1" allowOverlap="1" wp14:anchorId="1FF14329" wp14:editId="4C632AE5">
                <wp:simplePos x="0" y="0"/>
                <wp:positionH relativeFrom="page">
                  <wp:align>right</wp:align>
                </wp:positionH>
                <wp:positionV relativeFrom="paragraph">
                  <wp:posOffset>160020</wp:posOffset>
                </wp:positionV>
                <wp:extent cx="2360930" cy="903605"/>
                <wp:effectExtent l="0" t="0" r="3810" b="0"/>
                <wp:wrapSquare wrapText="bothSides"/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03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41CCE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ATE WALKER</w:t>
                            </w:r>
                          </w:p>
                          <w:p w14:paraId="78B1AEE0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Quinn &amp; Chris Anne Walker</w:t>
                            </w:r>
                          </w:p>
                          <w:p w14:paraId="538EAF60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MVHS</w:t>
                            </w:r>
                          </w:p>
                          <w:p w14:paraId="23EADFC0" w14:textId="77777777" w:rsidR="00B424C5" w:rsidRDefault="00B424C5" w:rsidP="00B424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14329" id="_x0000_s1046" type="#_x0000_t202" style="position:absolute;margin-left:134.7pt;margin-top:12.6pt;width:185.9pt;height:71.15pt;z-index:251834368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" stroked="f">
                <v:textbox>
                  <w:txbxContent>
                    <w:p w14:paraId="01641CCE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KATE WALKER</w:t>
                      </w:r>
                    </w:p>
                    <w:p w14:paraId="78B1AEE0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Quinn &amp; Chris Anne Walker</w:t>
                      </w:r>
                    </w:p>
                    <w:p w14:paraId="538EAF60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MVHS</w:t>
                      </w:r>
                    </w:p>
                    <w:p w14:paraId="23EADFC0" w14:textId="77777777" w:rsidR="00B424C5" w:rsidRDefault="00B424C5" w:rsidP="00B424C5"/>
                  </w:txbxContent>
                </v:textbox>
                <w10:wrap type="square" anchorx="page"/>
              </v:shape>
            </w:pict>
          </mc:Fallback>
        </mc:AlternateContent>
      </w:r>
    </w:p>
    <w:p w14:paraId="066D62EE" w14:textId="15002A74" w:rsidR="00B424C5" w:rsidRPr="00B424C5" w:rsidRDefault="00845C2B" w:rsidP="00B424C5">
      <w:r w:rsidRPr="00E376CC">
        <w:rPr>
          <w:noProof/>
        </w:rPr>
        <w:drawing>
          <wp:anchor distT="0" distB="0" distL="114300" distR="114300" simplePos="0" relativeHeight="251686912" behindDoc="0" locked="0" layoutInCell="1" allowOverlap="1" wp14:anchorId="1EBA8626" wp14:editId="542A3092">
            <wp:simplePos x="0" y="0"/>
            <wp:positionH relativeFrom="margin">
              <wp:posOffset>4829175</wp:posOffset>
            </wp:positionH>
            <wp:positionV relativeFrom="paragraph">
              <wp:posOffset>86995</wp:posOffset>
            </wp:positionV>
            <wp:extent cx="1727200" cy="269430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269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76CC">
        <w:rPr>
          <w:noProof/>
        </w:rPr>
        <w:drawing>
          <wp:anchor distT="0" distB="0" distL="114300" distR="114300" simplePos="0" relativeHeight="251705344" behindDoc="0" locked="0" layoutInCell="1" allowOverlap="1" wp14:anchorId="1EC3AE18" wp14:editId="392A8BAC">
            <wp:simplePos x="0" y="0"/>
            <wp:positionH relativeFrom="margin">
              <wp:align>center</wp:align>
            </wp:positionH>
            <wp:positionV relativeFrom="paragraph">
              <wp:posOffset>115570</wp:posOffset>
            </wp:positionV>
            <wp:extent cx="1857375" cy="26384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63730" w14:textId="1E49EC6F" w:rsidR="00B424C5" w:rsidRPr="00B424C5" w:rsidRDefault="00B424C5" w:rsidP="00B424C5"/>
    <w:p w14:paraId="19444729" w14:textId="62F4F4D1" w:rsidR="00B424C5" w:rsidRPr="00B424C5" w:rsidRDefault="00B424C5" w:rsidP="00B424C5"/>
    <w:p w14:paraId="78B35B05" w14:textId="0F9BC66D" w:rsidR="00B424C5" w:rsidRPr="00B424C5" w:rsidRDefault="00B424C5" w:rsidP="00B424C5"/>
    <w:p w14:paraId="0D5FC6A3" w14:textId="5DA33D4D" w:rsidR="00B424C5" w:rsidRPr="00B424C5" w:rsidRDefault="00B424C5" w:rsidP="00B424C5"/>
    <w:p w14:paraId="69209558" w14:textId="1F11B5A7" w:rsidR="00B424C5" w:rsidRPr="00B424C5" w:rsidRDefault="00B424C5" w:rsidP="00B424C5"/>
    <w:p w14:paraId="1530F181" w14:textId="60CF5324" w:rsidR="00B424C5" w:rsidRPr="00B424C5" w:rsidRDefault="00B424C5" w:rsidP="00B424C5"/>
    <w:p w14:paraId="4A80A533" w14:textId="7C4719E8" w:rsidR="00B424C5" w:rsidRPr="00B424C5" w:rsidRDefault="00B424C5" w:rsidP="00B424C5"/>
    <w:p w14:paraId="12608050" w14:textId="6863C001" w:rsidR="00B424C5" w:rsidRPr="00B424C5" w:rsidRDefault="00B424C5" w:rsidP="00B424C5"/>
    <w:p w14:paraId="494D1201" w14:textId="57F8CB05" w:rsidR="00B424C5" w:rsidRPr="00B424C5" w:rsidRDefault="00845C2B" w:rsidP="00B424C5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3496BF25" wp14:editId="41472112">
                <wp:simplePos x="0" y="0"/>
                <wp:positionH relativeFrom="margin">
                  <wp:posOffset>-790575</wp:posOffset>
                </wp:positionH>
                <wp:positionV relativeFrom="paragraph">
                  <wp:posOffset>367665</wp:posOffset>
                </wp:positionV>
                <wp:extent cx="2047875" cy="647700"/>
                <wp:effectExtent l="0" t="0" r="9525" b="0"/>
                <wp:wrapTight wrapText="bothSides">
                  <wp:wrapPolygon edited="0">
                    <wp:start x="0" y="0"/>
                    <wp:lineTo x="0" y="20965"/>
                    <wp:lineTo x="21500" y="20965"/>
                    <wp:lineTo x="21500" y="0"/>
                    <wp:lineTo x="0" y="0"/>
                  </wp:wrapPolygon>
                </wp:wrapTight>
                <wp:docPr id="1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F1721" w14:textId="77777777" w:rsidR="00845C2B" w:rsidRPr="00043FE5" w:rsidRDefault="00845C2B" w:rsidP="00845C2B">
                            <w:pPr>
                              <w:spacing w:after="0"/>
                              <w:ind w:firstLine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JAMIE STAHELI</w:t>
                            </w:r>
                          </w:p>
                          <w:p w14:paraId="58E73EF4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Travis &amp; Lyndy Staheli</w:t>
                            </w:r>
                          </w:p>
                          <w:p w14:paraId="3A66FB0C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LHS</w:t>
                            </w:r>
                          </w:p>
                          <w:p w14:paraId="1BB9BE1F" w14:textId="77777777" w:rsidR="00845C2B" w:rsidRDefault="00845C2B" w:rsidP="00845C2B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  <w:p w14:paraId="3FBF7F08" w14:textId="77777777" w:rsidR="00845C2B" w:rsidRDefault="00845C2B" w:rsidP="00845C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6BF25" id="_x0000_s1047" type="#_x0000_t202" style="position:absolute;margin-left:-62.25pt;margin-top:28.95pt;width:161.25pt;height:51pt;z-index:-2514575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" stroked="f">
                <v:textbox>
                  <w:txbxContent>
                    <w:p w14:paraId="57BF1721" w14:textId="77777777" w:rsidR="00845C2B" w:rsidRPr="00043FE5" w:rsidRDefault="00845C2B" w:rsidP="00845C2B">
                      <w:pPr>
                        <w:spacing w:after="0"/>
                        <w:ind w:firstLine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JAMIE STAHELI</w:t>
                      </w:r>
                    </w:p>
                    <w:p w14:paraId="58E73EF4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Travis &amp; Lyndy Staheli</w:t>
                      </w:r>
                    </w:p>
                    <w:p w14:paraId="3A66FB0C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LHS</w:t>
                      </w:r>
                    </w:p>
                    <w:p w14:paraId="1BB9BE1F" w14:textId="77777777" w:rsidR="00845C2B" w:rsidRDefault="00845C2B" w:rsidP="00845C2B">
                      <w:pPr>
                        <w:rPr>
                          <w:rFonts w:eastAsia="Times New Roman"/>
                        </w:rPr>
                      </w:pPr>
                    </w:p>
                    <w:p w14:paraId="3FBF7F08" w14:textId="77777777" w:rsidR="00845C2B" w:rsidRDefault="00845C2B" w:rsidP="00845C2B"/>
                  </w:txbxContent>
                </v:textbox>
                <w10:wrap type="tight" anchorx="margin"/>
              </v:shape>
            </w:pict>
          </mc:Fallback>
        </mc:AlternateContent>
      </w:r>
    </w:p>
    <w:p w14:paraId="3D89AAD9" w14:textId="4BA2663F" w:rsidR="00B424C5" w:rsidRPr="00B424C5" w:rsidRDefault="00845C2B" w:rsidP="00B424C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5C487C8" wp14:editId="7A125787">
                <wp:simplePos x="0" y="0"/>
                <wp:positionH relativeFrom="margin">
                  <wp:posOffset>4495800</wp:posOffset>
                </wp:positionH>
                <wp:positionV relativeFrom="paragraph">
                  <wp:posOffset>69215</wp:posOffset>
                </wp:positionV>
                <wp:extent cx="2276475" cy="666750"/>
                <wp:effectExtent l="0" t="0" r="9525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B4DA1" w14:textId="0F40B2AC" w:rsidR="00D23631" w:rsidRPr="00043FE5" w:rsidRDefault="00782A6F" w:rsidP="00D2363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LYZE FARRIS</w:t>
                            </w:r>
                          </w:p>
                          <w:p w14:paraId="303DE9F6" w14:textId="6EEE361E" w:rsidR="00D23631" w:rsidRPr="00043FE5" w:rsidRDefault="00D23631" w:rsidP="00D23631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782A6F" w:rsidRPr="00043FE5">
                              <w:rPr>
                                <w:sz w:val="20"/>
                                <w:szCs w:val="20"/>
                              </w:rPr>
                              <w:t>Brandon Farris</w:t>
                            </w:r>
                          </w:p>
                          <w:p w14:paraId="52455F5A" w14:textId="53FB00A9" w:rsidR="00D23631" w:rsidRPr="00043FE5" w:rsidRDefault="00782A6F" w:rsidP="00D23631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K12</w:t>
                            </w:r>
                          </w:p>
                          <w:p w14:paraId="247607B6" w14:textId="6C4A6CD8" w:rsidR="00D23631" w:rsidRDefault="00D236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487C8" id="_x0000_s1048" type="#_x0000_t202" style="position:absolute;margin-left:354pt;margin-top:5.45pt;width:179.25pt;height:5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" stroked="f">
                <v:textbox>
                  <w:txbxContent>
                    <w:p w14:paraId="18DB4DA1" w14:textId="0F40B2AC" w:rsidR="00D23631" w:rsidRPr="00043FE5" w:rsidRDefault="00782A6F" w:rsidP="00D23631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ALYZE FARRIS</w:t>
                      </w:r>
                    </w:p>
                    <w:p w14:paraId="303DE9F6" w14:textId="6EEE361E" w:rsidR="00D23631" w:rsidRPr="00043FE5" w:rsidRDefault="00D23631" w:rsidP="00D23631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782A6F" w:rsidRPr="00043FE5">
                        <w:rPr>
                          <w:sz w:val="20"/>
                          <w:szCs w:val="20"/>
                        </w:rPr>
                        <w:t>Brandon Farris</w:t>
                      </w:r>
                    </w:p>
                    <w:p w14:paraId="52455F5A" w14:textId="53FB00A9" w:rsidR="00D23631" w:rsidRPr="00043FE5" w:rsidRDefault="00782A6F" w:rsidP="00D23631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K12</w:t>
                      </w:r>
                    </w:p>
                    <w:p w14:paraId="247607B6" w14:textId="6C4A6CD8" w:rsidR="00D23631" w:rsidRDefault="00D2363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3E1BA154" wp14:editId="6F3FA2E4">
                <wp:simplePos x="0" y="0"/>
                <wp:positionH relativeFrom="margin">
                  <wp:posOffset>1924050</wp:posOffset>
                </wp:positionH>
                <wp:positionV relativeFrom="paragraph">
                  <wp:posOffset>50165</wp:posOffset>
                </wp:positionV>
                <wp:extent cx="2047875" cy="914400"/>
                <wp:effectExtent l="0" t="0" r="9525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D35E82" w14:textId="190C37E9" w:rsidR="00D378D0" w:rsidRPr="00043FE5" w:rsidRDefault="00D14C53" w:rsidP="00D378D0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EGAN YOAK</w:t>
                            </w:r>
                          </w:p>
                          <w:p w14:paraId="17DD4D4A" w14:textId="4CD69946" w:rsidR="00D378D0" w:rsidRPr="00043FE5" w:rsidRDefault="00D378D0" w:rsidP="00D378D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 w:rsidR="00D14C53" w:rsidRPr="00043FE5">
                              <w:rPr>
                                <w:sz w:val="20"/>
                                <w:szCs w:val="20"/>
                              </w:rPr>
                              <w:t>Rick &amp; Shelley Yoak</w:t>
                            </w:r>
                          </w:p>
                          <w:p w14:paraId="233E53BB" w14:textId="0E2F35A4" w:rsidR="00D378D0" w:rsidRPr="00043FE5" w:rsidRDefault="00D14C53" w:rsidP="00D14C53">
                            <w:pPr>
                              <w:jc w:val="center"/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WWCC School of Nurs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BA154" id="_x0000_s1049" type="#_x0000_t202" style="position:absolute;margin-left:151.5pt;margin-top:3.95pt;width:161.25pt;height:1in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" stroked="f">
                <v:textbox>
                  <w:txbxContent>
                    <w:p w14:paraId="10D35E82" w14:textId="190C37E9" w:rsidR="00D378D0" w:rsidRPr="00043FE5" w:rsidRDefault="00D14C53" w:rsidP="00D378D0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MEGAN YOAK</w:t>
                      </w:r>
                    </w:p>
                    <w:p w14:paraId="17DD4D4A" w14:textId="4CD69946" w:rsidR="00D378D0" w:rsidRPr="00043FE5" w:rsidRDefault="00D378D0" w:rsidP="00D378D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 w:rsidR="00D14C53" w:rsidRPr="00043FE5">
                        <w:rPr>
                          <w:sz w:val="20"/>
                          <w:szCs w:val="20"/>
                        </w:rPr>
                        <w:t>Rick &amp; Shelley Yoak</w:t>
                      </w:r>
                    </w:p>
                    <w:p w14:paraId="233E53BB" w14:textId="0E2F35A4" w:rsidR="00D378D0" w:rsidRPr="00043FE5" w:rsidRDefault="00D14C53" w:rsidP="00D14C53">
                      <w:pPr>
                        <w:jc w:val="center"/>
                      </w:pPr>
                      <w:r w:rsidRPr="00043FE5">
                        <w:rPr>
                          <w:sz w:val="20"/>
                          <w:szCs w:val="20"/>
                        </w:rPr>
                        <w:t>WWCC School of Nurs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4ACB5B" w14:textId="1C5C935F" w:rsidR="00B424C5" w:rsidRPr="00B424C5" w:rsidRDefault="00B424C5" w:rsidP="00B424C5"/>
    <w:p w14:paraId="0F17430A" w14:textId="547C9D11" w:rsidR="00B424C5" w:rsidRPr="00B424C5" w:rsidRDefault="00B424C5" w:rsidP="00B424C5"/>
    <w:p w14:paraId="0CA1A021" w14:textId="29D898C9" w:rsidR="00B424C5" w:rsidRPr="00B424C5" w:rsidRDefault="00B424C5" w:rsidP="00B424C5"/>
    <w:p w14:paraId="2D35E607" w14:textId="13617A4B" w:rsidR="00B424C5" w:rsidRPr="00B424C5" w:rsidRDefault="00B424C5" w:rsidP="00B424C5"/>
    <w:p w14:paraId="630599DD" w14:textId="5673B467" w:rsidR="00B424C5" w:rsidRPr="00B424C5" w:rsidRDefault="00845C2B" w:rsidP="00B424C5">
      <w:r w:rsidRPr="00E376CC">
        <w:rPr>
          <w:noProof/>
        </w:rPr>
        <w:drawing>
          <wp:anchor distT="0" distB="0" distL="114300" distR="114300" simplePos="0" relativeHeight="251846656" behindDoc="0" locked="0" layoutInCell="1" allowOverlap="1" wp14:anchorId="087BE515" wp14:editId="77CA1DEA">
            <wp:simplePos x="0" y="0"/>
            <wp:positionH relativeFrom="column">
              <wp:posOffset>4795520</wp:posOffset>
            </wp:positionH>
            <wp:positionV relativeFrom="paragraph">
              <wp:posOffset>266700</wp:posOffset>
            </wp:positionV>
            <wp:extent cx="1631314" cy="2414016"/>
            <wp:effectExtent l="0" t="0" r="7620" b="571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314" cy="2414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76CC">
        <w:rPr>
          <w:noProof/>
        </w:rPr>
        <w:drawing>
          <wp:anchor distT="0" distB="0" distL="114300" distR="114300" simplePos="0" relativeHeight="251830272" behindDoc="0" locked="0" layoutInCell="1" allowOverlap="1" wp14:anchorId="2D94FD53" wp14:editId="405FA99B">
            <wp:simplePos x="0" y="0"/>
            <wp:positionH relativeFrom="column">
              <wp:posOffset>2447925</wp:posOffset>
            </wp:positionH>
            <wp:positionV relativeFrom="paragraph">
              <wp:posOffset>236855</wp:posOffset>
            </wp:positionV>
            <wp:extent cx="1697990" cy="2414016"/>
            <wp:effectExtent l="0" t="0" r="0" b="5715"/>
            <wp:wrapNone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90" cy="2414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76CC">
        <w:rPr>
          <w:noProof/>
        </w:rPr>
        <w:drawing>
          <wp:anchor distT="0" distB="0" distL="114300" distR="114300" simplePos="0" relativeHeight="251826176" behindDoc="0" locked="0" layoutInCell="1" allowOverlap="1" wp14:anchorId="1582EAE7" wp14:editId="25768BBB">
            <wp:simplePos x="0" y="0"/>
            <wp:positionH relativeFrom="margin">
              <wp:posOffset>-95250</wp:posOffset>
            </wp:positionH>
            <wp:positionV relativeFrom="paragraph">
              <wp:posOffset>227330</wp:posOffset>
            </wp:positionV>
            <wp:extent cx="1652581" cy="2408555"/>
            <wp:effectExtent l="0" t="0" r="5080" b="0"/>
            <wp:wrapNone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581" cy="240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AF247" w14:textId="4E7C0701" w:rsidR="00B424C5" w:rsidRDefault="00B424C5" w:rsidP="00B424C5"/>
    <w:p w14:paraId="08D82F9C" w14:textId="39A4E071" w:rsidR="00B424C5" w:rsidRDefault="00B424C5" w:rsidP="00B424C5">
      <w:pPr>
        <w:tabs>
          <w:tab w:val="left" w:pos="3045"/>
        </w:tabs>
      </w:pPr>
      <w:r>
        <w:tab/>
      </w:r>
    </w:p>
    <w:p w14:paraId="1309A6C9" w14:textId="0E32E6D1" w:rsidR="00B424C5" w:rsidRDefault="00B424C5" w:rsidP="00B424C5">
      <w:pPr>
        <w:tabs>
          <w:tab w:val="left" w:pos="3045"/>
        </w:tabs>
      </w:pPr>
    </w:p>
    <w:p w14:paraId="408E3EB9" w14:textId="28F0841B" w:rsidR="00B424C5" w:rsidRDefault="00B424C5" w:rsidP="00B424C5">
      <w:pPr>
        <w:tabs>
          <w:tab w:val="left" w:pos="3045"/>
        </w:tabs>
      </w:pPr>
    </w:p>
    <w:p w14:paraId="7EFCC7A2" w14:textId="4086A3B8" w:rsidR="00B424C5" w:rsidRDefault="00B424C5" w:rsidP="00B424C5">
      <w:pPr>
        <w:tabs>
          <w:tab w:val="left" w:pos="3045"/>
        </w:tabs>
      </w:pPr>
    </w:p>
    <w:p w14:paraId="4C41F7F0" w14:textId="1F805F7A" w:rsidR="00B424C5" w:rsidRPr="00B424C5" w:rsidRDefault="003459A0" w:rsidP="00B424C5">
      <w:pPr>
        <w:tabs>
          <w:tab w:val="left" w:pos="3045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67136" behindDoc="0" locked="0" layoutInCell="1" allowOverlap="1" wp14:anchorId="1ADB8637" wp14:editId="706B40CE">
                <wp:simplePos x="0" y="0"/>
                <wp:positionH relativeFrom="margin">
                  <wp:posOffset>4724400</wp:posOffset>
                </wp:positionH>
                <wp:positionV relativeFrom="paragraph">
                  <wp:posOffset>4886325</wp:posOffset>
                </wp:positionV>
                <wp:extent cx="2057400" cy="1076325"/>
                <wp:effectExtent l="0" t="0" r="0" b="952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5C1FF" w14:textId="5F901F78" w:rsidR="003459A0" w:rsidRPr="00043FE5" w:rsidRDefault="003459A0" w:rsidP="003459A0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AYSON JAX CURTIS SNOW</w:t>
                            </w:r>
                          </w:p>
                          <w:p w14:paraId="4CA05364" w14:textId="65DF14B6" w:rsidR="003459A0" w:rsidRPr="00043FE5" w:rsidRDefault="003459A0" w:rsidP="003459A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atthew &amp; Kaylynn Cornett</w:t>
                            </w:r>
                          </w:p>
                          <w:p w14:paraId="3DABF1A1" w14:textId="2BBD2477" w:rsidR="003459A0" w:rsidRPr="00043FE5" w:rsidRDefault="003459A0" w:rsidP="003459A0">
                            <w:pPr>
                              <w:jc w:val="center"/>
                            </w:pPr>
                            <w:r>
                              <w:t>GR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8637" id="_x0000_s1050" type="#_x0000_t202" style="position:absolute;margin-left:372pt;margin-top:384.75pt;width:162pt;height:84.75pt;z-index:251867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" stroked="f">
                <v:textbox>
                  <w:txbxContent>
                    <w:p w14:paraId="7C75C1FF" w14:textId="5F901F78" w:rsidR="003459A0" w:rsidRPr="00043FE5" w:rsidRDefault="003459A0" w:rsidP="003459A0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KAYSON JAX CURTIS SNOW</w:t>
                      </w:r>
                    </w:p>
                    <w:p w14:paraId="4CA05364" w14:textId="65DF14B6" w:rsidR="003459A0" w:rsidRPr="00043FE5" w:rsidRDefault="003459A0" w:rsidP="003459A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>
                        <w:rPr>
                          <w:sz w:val="20"/>
                          <w:szCs w:val="20"/>
                        </w:rPr>
                        <w:t>Matthew &amp; Kaylynn Cornett</w:t>
                      </w:r>
                    </w:p>
                    <w:p w14:paraId="3DABF1A1" w14:textId="2BBD2477" w:rsidR="003459A0" w:rsidRPr="00043FE5" w:rsidRDefault="003459A0" w:rsidP="003459A0">
                      <w:pPr>
                        <w:jc w:val="center"/>
                      </w:pPr>
                      <w:r>
                        <w:t>GRH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376CC">
        <w:rPr>
          <w:noProof/>
        </w:rPr>
        <w:drawing>
          <wp:anchor distT="0" distB="0" distL="114300" distR="114300" simplePos="0" relativeHeight="251865088" behindDoc="0" locked="0" layoutInCell="1" allowOverlap="1" wp14:anchorId="668DF50D" wp14:editId="4042BF20">
            <wp:simplePos x="0" y="0"/>
            <wp:positionH relativeFrom="margin">
              <wp:posOffset>4943475</wp:posOffset>
            </wp:positionH>
            <wp:positionV relativeFrom="paragraph">
              <wp:posOffset>2391410</wp:posOffset>
            </wp:positionV>
            <wp:extent cx="1713575" cy="243840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935" cy="2441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228600" distR="228600" simplePos="0" relativeHeight="251836416" behindDoc="0" locked="0" layoutInCell="1" allowOverlap="1" wp14:anchorId="59906CA6" wp14:editId="0D201E50">
                <wp:simplePos x="0" y="0"/>
                <wp:positionH relativeFrom="page">
                  <wp:posOffset>114300</wp:posOffset>
                </wp:positionH>
                <wp:positionV relativeFrom="margin">
                  <wp:posOffset>7648575</wp:posOffset>
                </wp:positionV>
                <wp:extent cx="7546340" cy="1400175"/>
                <wp:effectExtent l="0" t="0" r="0" b="9525"/>
                <wp:wrapSquare wrapText="bothSides"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46340" cy="1400175"/>
                          <a:chOff x="0" y="0"/>
                          <a:chExt cx="3495319" cy="3118118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0" y="0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32104"/>
                            <a:chOff x="228600" y="0"/>
                            <a:chExt cx="1472184" cy="1024128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1024128"/>
                            </a:xfrm>
                            <a:prstGeom prst="rect">
                              <a:avLst/>
                            </a:prstGeom>
                            <a:blipFill>
                              <a:blip r:embed="rId35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156016" y="388600"/>
                            <a:ext cx="3339303" cy="27295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731D34" w14:textId="2FD31E3A" w:rsidR="00B424C5" w:rsidRPr="00845C2B" w:rsidRDefault="00B424C5" w:rsidP="00B424C5">
                              <w:pPr>
                                <w:ind w:left="504"/>
                                <w:jc w:val="right"/>
                                <w:rPr>
                                  <w:rFonts w:ascii="Arial Black" w:hAnsi="Arial Black" w:cs="Aharoni"/>
                                  <w:color w:val="0070C0"/>
                                  <w:sz w:val="32"/>
                                  <w:szCs w:val="32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45C2B">
                                <w:rPr>
                                  <w:rFonts w:ascii="Arial Black" w:hAnsi="Arial Black" w:cs="Aharoni"/>
                                  <w:color w:val="0070C0"/>
                                  <w:sz w:val="32"/>
                                  <w:szCs w:val="32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ngratulations to the graduates of our employees and the entire class of 2022!</w:t>
                              </w:r>
                            </w:p>
                            <w:p w14:paraId="7A34173F" w14:textId="77777777" w:rsidR="00B424C5" w:rsidRDefault="00B424C5" w:rsidP="00B424C5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472C4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906CA6" id="Group 173" o:spid="_x0000_s1051" style="position:absolute;margin-left:9pt;margin-top:602.25pt;width:594.2pt;height:110.25pt;z-index:251836416;mso-wrap-distance-left:18pt;mso-wrap-distance-right:18pt;mso-position-horizontal-relative:page;mso-position-vertical-relative:margin;mso-width-relative:margin;mso-height-relative:margin" coordsize="34953,311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">
                <v:rect id="Rectangle 174" o:spid="_x0000_s1052" style="position:absolute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" fillcolor="white [3212]" stroked="f" strokeweight="1pt">
                  <v:fill opacity="0"/>
                </v:rect>
                <v:group id="Group 175" o:spid="_x0000_s1053" style="position:absolute;top:190;width:22494;height:8321" coordorigin="2286" coordsize="14721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54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" path="m,l2240281,,1659256,222885,,822960,,xe" fillcolor="#4472c4 [3204]" stroked="f" strokeweight="1pt">
                    <v:stroke joinstyle="miter"/>
                    <v:path arrowok="t" o:connecttype="custom" o:connectlocs="0,0;1466258,0;1085979,274158;0,1012274;0,0" o:connectangles="0,0,0,0,0"/>
                  </v:shape>
                  <v:rect id="Rectangle 177" o:spid="_x0000_s1055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" stroked="f" strokeweight="1pt">
                    <v:fill r:id="rId36" o:title="" recolor="t" rotate="t" type="frame"/>
                  </v:rect>
                </v:group>
                <v:shape id="Text Box 178" o:spid="_x0000_s1056" type="#_x0000_t202" style="position:absolute;left:1560;top:3886;width:33393;height:27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2B731D34" w14:textId="2FD31E3A" w:rsidR="00B424C5" w:rsidRPr="00845C2B" w:rsidRDefault="00B424C5" w:rsidP="00B424C5">
                        <w:pPr>
                          <w:ind w:left="504"/>
                          <w:jc w:val="right"/>
                          <w:rPr>
                            <w:rFonts w:ascii="Arial Black" w:hAnsi="Arial Black" w:cs="Aharoni"/>
                            <w:color w:val="0070C0"/>
                            <w:sz w:val="32"/>
                            <w:szCs w:val="32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45C2B">
                          <w:rPr>
                            <w:rFonts w:ascii="Arial Black" w:hAnsi="Arial Black" w:cs="Aharoni"/>
                            <w:color w:val="0070C0"/>
                            <w:sz w:val="32"/>
                            <w:szCs w:val="32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ongratulations to the graduates of our employees and the entire class of 2022!</w:t>
                        </w:r>
                      </w:p>
                      <w:p w14:paraId="7A34173F" w14:textId="77777777" w:rsidR="00B424C5" w:rsidRDefault="00B424C5" w:rsidP="00B424C5">
                        <w:pPr>
                          <w:pStyle w:val="NoSpacing"/>
                          <w:ind w:left="360"/>
                          <w:jc w:val="right"/>
                          <w:rPr>
                            <w:color w:val="4472C4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type="square" anchorx="page" anchory="margin"/>
              </v:group>
            </w:pict>
          </mc:Fallback>
        </mc:AlternateContent>
      </w:r>
      <w:r w:rsidR="00845C2B" w:rsidRPr="00E376CC">
        <w:rPr>
          <w:noProof/>
        </w:rPr>
        <w:drawing>
          <wp:anchor distT="0" distB="0" distL="114300" distR="114300" simplePos="0" relativeHeight="251854848" behindDoc="0" locked="0" layoutInCell="1" allowOverlap="1" wp14:anchorId="3D5417DD" wp14:editId="093C297E">
            <wp:simplePos x="0" y="0"/>
            <wp:positionH relativeFrom="margin">
              <wp:posOffset>2486025</wp:posOffset>
            </wp:positionH>
            <wp:positionV relativeFrom="paragraph">
              <wp:posOffset>2409825</wp:posOffset>
            </wp:positionV>
            <wp:extent cx="1713865" cy="2486025"/>
            <wp:effectExtent l="0" t="0" r="635" b="9525"/>
            <wp:wrapNone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86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C2B">
        <w:rPr>
          <w:noProof/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12282D9A" wp14:editId="2B944CD1">
                <wp:simplePos x="0" y="0"/>
                <wp:positionH relativeFrom="margin">
                  <wp:posOffset>-504825</wp:posOffset>
                </wp:positionH>
                <wp:positionV relativeFrom="paragraph">
                  <wp:posOffset>4915535</wp:posOffset>
                </wp:positionV>
                <wp:extent cx="2214245" cy="885825"/>
                <wp:effectExtent l="0" t="0" r="0" b="9525"/>
                <wp:wrapSquare wrapText="bothSides"/>
                <wp:docPr id="1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4245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4A6D9" w14:textId="7A2B1353" w:rsidR="006E0D74" w:rsidRPr="00043FE5" w:rsidRDefault="006E0D74" w:rsidP="006E0D7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ABRIELA DONAHOE</w:t>
                            </w:r>
                          </w:p>
                          <w:p w14:paraId="0EC1A6AE" w14:textId="33975EE8" w:rsidR="006E0D74" w:rsidRPr="00043FE5" w:rsidRDefault="006E0D74" w:rsidP="006E0D74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Grand </w:t>
                            </w: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William &amp; Becky Johnson</w:t>
                            </w:r>
                          </w:p>
                          <w:p w14:paraId="36241E81" w14:textId="4F32F371" w:rsidR="006E0D74" w:rsidRDefault="006E0D74" w:rsidP="006E0D74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onnections</w:t>
                            </w: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 Academy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, Co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82D9A" id="_x0000_s1057" type="#_x0000_t202" style="position:absolute;margin-left:-39.75pt;margin-top:387.05pt;width:174.35pt;height:69.75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" stroked="f">
                <v:textbox>
                  <w:txbxContent>
                    <w:p w14:paraId="3244A6D9" w14:textId="7A2B1353" w:rsidR="006E0D74" w:rsidRPr="00043FE5" w:rsidRDefault="006E0D74" w:rsidP="006E0D74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GABRIELA DONAHOE</w:t>
                      </w:r>
                    </w:p>
                    <w:p w14:paraId="0EC1A6AE" w14:textId="33975EE8" w:rsidR="006E0D74" w:rsidRPr="00043FE5" w:rsidRDefault="006E0D74" w:rsidP="006E0D74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Grand </w:t>
                      </w:r>
                      <w:r w:rsidRPr="00043FE5">
                        <w:rPr>
                          <w:sz w:val="20"/>
                          <w:szCs w:val="20"/>
                        </w:rPr>
                        <w:t xml:space="preserve">Parents: </w:t>
                      </w:r>
                      <w:r>
                        <w:rPr>
                          <w:sz w:val="20"/>
                          <w:szCs w:val="20"/>
                        </w:rPr>
                        <w:t>William &amp; Becky Johnson</w:t>
                      </w:r>
                    </w:p>
                    <w:p w14:paraId="36241E81" w14:textId="4F32F371" w:rsidR="006E0D74" w:rsidRDefault="006E0D74" w:rsidP="006E0D74">
                      <w:pPr>
                        <w:jc w:val="center"/>
                      </w:pPr>
                      <w:r>
                        <w:rPr>
                          <w:sz w:val="20"/>
                          <w:szCs w:val="20"/>
                        </w:rPr>
                        <w:t>Connections</w:t>
                      </w:r>
                      <w:r w:rsidRPr="00043FE5">
                        <w:rPr>
                          <w:sz w:val="20"/>
                          <w:szCs w:val="20"/>
                        </w:rPr>
                        <w:t xml:space="preserve"> Academy</w:t>
                      </w:r>
                      <w:r>
                        <w:rPr>
                          <w:sz w:val="20"/>
                          <w:szCs w:val="20"/>
                        </w:rPr>
                        <w:t>, Cod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5C2B"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64071F09" wp14:editId="23671631">
                <wp:simplePos x="0" y="0"/>
                <wp:positionH relativeFrom="margin">
                  <wp:posOffset>2324100</wp:posOffset>
                </wp:positionH>
                <wp:positionV relativeFrom="paragraph">
                  <wp:posOffset>4925060</wp:posOffset>
                </wp:positionV>
                <wp:extent cx="2057400" cy="742950"/>
                <wp:effectExtent l="0" t="0" r="0" b="0"/>
                <wp:wrapSquare wrapText="bothSides"/>
                <wp:docPr id="1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83C3C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JILLIAN JANE BENNETT</w:t>
                            </w:r>
                          </w:p>
                          <w:p w14:paraId="0F4BB180" w14:textId="77777777" w:rsidR="00845C2B" w:rsidRPr="00043FE5" w:rsidRDefault="00845C2B" w:rsidP="00845C2B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Bill Bennett</w:t>
                            </w:r>
                          </w:p>
                          <w:p w14:paraId="65E53DF6" w14:textId="77777777" w:rsidR="00845C2B" w:rsidRPr="00043FE5" w:rsidRDefault="00845C2B" w:rsidP="00845C2B">
                            <w:pPr>
                              <w:jc w:val="center"/>
                            </w:pPr>
                            <w:r w:rsidRPr="00043FE5">
                              <w:t>Hayden, CO High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71F09" id="_x0000_s1058" type="#_x0000_t202" style="position:absolute;margin-left:183pt;margin-top:387.8pt;width:162pt;height:58.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" stroked="f">
                <v:textbox>
                  <w:txbxContent>
                    <w:p w14:paraId="74983C3C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JILLIAN JANE BENNETT</w:t>
                      </w:r>
                    </w:p>
                    <w:p w14:paraId="0F4BB180" w14:textId="77777777" w:rsidR="00845C2B" w:rsidRPr="00043FE5" w:rsidRDefault="00845C2B" w:rsidP="00845C2B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Bill Bennett</w:t>
                      </w:r>
                    </w:p>
                    <w:p w14:paraId="65E53DF6" w14:textId="77777777" w:rsidR="00845C2B" w:rsidRPr="00043FE5" w:rsidRDefault="00845C2B" w:rsidP="00845C2B">
                      <w:pPr>
                        <w:jc w:val="center"/>
                      </w:pPr>
                      <w:r w:rsidRPr="00043FE5">
                        <w:t>Hayden, CO High Schoo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5C2B" w:rsidRPr="00E376CC">
        <w:rPr>
          <w:noProof/>
        </w:rPr>
        <w:drawing>
          <wp:anchor distT="0" distB="0" distL="114300" distR="114300" simplePos="0" relativeHeight="251850752" behindDoc="0" locked="0" layoutInCell="1" allowOverlap="1" wp14:anchorId="1AE4DD7B" wp14:editId="36ECB202">
            <wp:simplePos x="0" y="0"/>
            <wp:positionH relativeFrom="margin">
              <wp:posOffset>-578166</wp:posOffset>
            </wp:positionH>
            <wp:positionV relativeFrom="paragraph">
              <wp:posOffset>2827337</wp:posOffset>
            </wp:positionV>
            <wp:extent cx="2481882" cy="1626440"/>
            <wp:effectExtent l="8572" t="0" r="3493" b="3492"/>
            <wp:wrapNone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481882" cy="16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C2B">
        <w:rPr>
          <w:noProof/>
        </w:rPr>
        <mc:AlternateContent>
          <mc:Choice Requires="wps">
            <w:drawing>
              <wp:anchor distT="45720" distB="45720" distL="114300" distR="114300" simplePos="0" relativeHeight="251828224" behindDoc="0" locked="0" layoutInCell="1" allowOverlap="1" wp14:anchorId="793FB30C" wp14:editId="37FE4A35">
                <wp:simplePos x="0" y="0"/>
                <wp:positionH relativeFrom="margin">
                  <wp:posOffset>-180975</wp:posOffset>
                </wp:positionH>
                <wp:positionV relativeFrom="paragraph">
                  <wp:posOffset>1035685</wp:posOffset>
                </wp:positionV>
                <wp:extent cx="1804035" cy="1066800"/>
                <wp:effectExtent l="0" t="0" r="24765" b="19050"/>
                <wp:wrapSquare wrapText="bothSides"/>
                <wp:docPr id="1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403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DE207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RITTNI WININGER</w:t>
                            </w:r>
                          </w:p>
                          <w:p w14:paraId="439500FB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Parents: Joe &amp; </w:t>
                            </w:r>
                            <w:proofErr w:type="spellStart"/>
                            <w:r w:rsidRPr="00043FE5">
                              <w:rPr>
                                <w:sz w:val="20"/>
                                <w:szCs w:val="20"/>
                              </w:rPr>
                              <w:t>Siara</w:t>
                            </w:r>
                            <w:proofErr w:type="spellEnd"/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 Wininger</w:t>
                            </w:r>
                          </w:p>
                          <w:p w14:paraId="4653803D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&amp;</w:t>
                            </w:r>
                          </w:p>
                          <w:p w14:paraId="0C6B82F3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 xml:space="preserve"> Kimberly &amp; Jace Nix</w:t>
                            </w:r>
                          </w:p>
                          <w:p w14:paraId="138B4F24" w14:textId="77777777" w:rsidR="00B424C5" w:rsidRDefault="00B424C5" w:rsidP="00B424C5">
                            <w:pPr>
                              <w:jc w:val="center"/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enn Fo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FB30C" id="_x0000_s1059" type="#_x0000_t202" style="position:absolute;margin-left:-14.25pt;margin-top:81.55pt;width:142.05pt;height:84pt;z-index:25182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" strokecolor="white [3212]">
                <v:textbox>
                  <w:txbxContent>
                    <w:p w14:paraId="44BDE207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BRITTNI WININGER</w:t>
                      </w:r>
                    </w:p>
                    <w:p w14:paraId="439500FB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Parents: Joe &amp; </w:t>
                      </w:r>
                      <w:proofErr w:type="spellStart"/>
                      <w:r w:rsidRPr="00043FE5">
                        <w:rPr>
                          <w:sz w:val="20"/>
                          <w:szCs w:val="20"/>
                        </w:rPr>
                        <w:t>Siara</w:t>
                      </w:r>
                      <w:proofErr w:type="spellEnd"/>
                      <w:r w:rsidRPr="00043FE5">
                        <w:rPr>
                          <w:sz w:val="20"/>
                          <w:szCs w:val="20"/>
                        </w:rPr>
                        <w:t xml:space="preserve"> Wininger</w:t>
                      </w:r>
                    </w:p>
                    <w:p w14:paraId="4653803D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&amp;</w:t>
                      </w:r>
                    </w:p>
                    <w:p w14:paraId="0C6B82F3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 xml:space="preserve"> Kimberly &amp; Jace Nix</w:t>
                      </w:r>
                    </w:p>
                    <w:p w14:paraId="138B4F24" w14:textId="77777777" w:rsidR="00B424C5" w:rsidRDefault="00B424C5" w:rsidP="00B424C5">
                      <w:pPr>
                        <w:jc w:val="center"/>
                      </w:pPr>
                      <w:r w:rsidRPr="00043FE5">
                        <w:rPr>
                          <w:sz w:val="20"/>
                          <w:szCs w:val="20"/>
                        </w:rPr>
                        <w:t>Penn Fost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5C2B">
        <w:rPr>
          <w:noProof/>
        </w:rPr>
        <mc:AlternateContent>
          <mc:Choice Requires="wps">
            <w:drawing>
              <wp:anchor distT="45720" distB="45720" distL="114300" distR="114300" simplePos="0" relativeHeight="251832320" behindDoc="0" locked="0" layoutInCell="1" allowOverlap="1" wp14:anchorId="7D9F12A4" wp14:editId="73FC6027">
                <wp:simplePos x="0" y="0"/>
                <wp:positionH relativeFrom="margin">
                  <wp:posOffset>2362200</wp:posOffset>
                </wp:positionH>
                <wp:positionV relativeFrom="paragraph">
                  <wp:posOffset>1045210</wp:posOffset>
                </wp:positionV>
                <wp:extent cx="1852930" cy="706755"/>
                <wp:effectExtent l="0" t="0" r="0" b="0"/>
                <wp:wrapSquare wrapText="bothSides"/>
                <wp:docPr id="1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2930" cy="706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0A804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LIZABETH ALLEN</w:t>
                            </w:r>
                          </w:p>
                          <w:p w14:paraId="4D5A5A40" w14:textId="77777777" w:rsidR="00B424C5" w:rsidRPr="00043FE5" w:rsidRDefault="00B424C5" w:rsidP="00B424C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Tyson &amp; Mandy Allen</w:t>
                            </w:r>
                          </w:p>
                          <w:p w14:paraId="1E4516F4" w14:textId="77777777" w:rsidR="00B424C5" w:rsidRDefault="00B424C5" w:rsidP="00B424C5">
                            <w:pPr>
                              <w:jc w:val="center"/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Williamsburg Acade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F12A4" id="_x0000_s1060" type="#_x0000_t202" style="position:absolute;margin-left:186pt;margin-top:82.3pt;width:145.9pt;height:55.65pt;z-index:25183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" stroked="f">
                <v:textbox>
                  <w:txbxContent>
                    <w:p w14:paraId="2BA0A804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ELIZABETH ALLEN</w:t>
                      </w:r>
                    </w:p>
                    <w:p w14:paraId="4D5A5A40" w14:textId="77777777" w:rsidR="00B424C5" w:rsidRPr="00043FE5" w:rsidRDefault="00B424C5" w:rsidP="00B424C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Tyson &amp; Mandy Allen</w:t>
                      </w:r>
                    </w:p>
                    <w:p w14:paraId="1E4516F4" w14:textId="77777777" w:rsidR="00B424C5" w:rsidRDefault="00B424C5" w:rsidP="00B424C5">
                      <w:pPr>
                        <w:jc w:val="center"/>
                      </w:pPr>
                      <w:r w:rsidRPr="00043FE5">
                        <w:rPr>
                          <w:sz w:val="20"/>
                          <w:szCs w:val="20"/>
                        </w:rPr>
                        <w:t>Williamsburg Academ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5C2B">
        <w:rPr>
          <w:noProof/>
        </w:rPr>
        <mc:AlternateContent>
          <mc:Choice Requires="wps">
            <w:drawing>
              <wp:anchor distT="45720" distB="45720" distL="114300" distR="114300" simplePos="0" relativeHeight="251848704" behindDoc="0" locked="0" layoutInCell="1" allowOverlap="1" wp14:anchorId="0E37A148" wp14:editId="18299B5C">
                <wp:simplePos x="0" y="0"/>
                <wp:positionH relativeFrom="margin">
                  <wp:posOffset>4671480</wp:posOffset>
                </wp:positionH>
                <wp:positionV relativeFrom="paragraph">
                  <wp:posOffset>1064895</wp:posOffset>
                </wp:positionV>
                <wp:extent cx="1852930" cy="70675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2930" cy="706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A45D5" w14:textId="4231D7E5" w:rsidR="00043FE5" w:rsidRPr="00043FE5" w:rsidRDefault="00043FE5" w:rsidP="00043FE5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43FE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ATIE SETZER</w:t>
                            </w:r>
                          </w:p>
                          <w:p w14:paraId="6525C07D" w14:textId="60CCFC4C" w:rsidR="00043FE5" w:rsidRPr="00043FE5" w:rsidRDefault="00043FE5" w:rsidP="00043FE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Parents: Brad Setzer</w:t>
                            </w:r>
                          </w:p>
                          <w:p w14:paraId="74565984" w14:textId="5E389EBD" w:rsidR="00043FE5" w:rsidRDefault="00043FE5" w:rsidP="00043FE5">
                            <w:pPr>
                              <w:jc w:val="center"/>
                            </w:pPr>
                            <w:r w:rsidRPr="00043FE5">
                              <w:rPr>
                                <w:sz w:val="20"/>
                                <w:szCs w:val="20"/>
                              </w:rPr>
                              <w:t>Rawlins High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7A148" id="_x0000_s1061" type="#_x0000_t202" style="position:absolute;margin-left:367.85pt;margin-top:83.85pt;width:145.9pt;height:55.65pt;z-index:251848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" stroked="f">
                <v:textbox>
                  <w:txbxContent>
                    <w:p w14:paraId="400A45D5" w14:textId="4231D7E5" w:rsidR="00043FE5" w:rsidRPr="00043FE5" w:rsidRDefault="00043FE5" w:rsidP="00043FE5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43FE5">
                        <w:rPr>
                          <w:b/>
                          <w:bCs/>
                          <w:sz w:val="28"/>
                          <w:szCs w:val="28"/>
                        </w:rPr>
                        <w:t>KATIE SETZER</w:t>
                      </w:r>
                    </w:p>
                    <w:p w14:paraId="6525C07D" w14:textId="60CCFC4C" w:rsidR="00043FE5" w:rsidRPr="00043FE5" w:rsidRDefault="00043FE5" w:rsidP="00043FE5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43FE5">
                        <w:rPr>
                          <w:sz w:val="20"/>
                          <w:szCs w:val="20"/>
                        </w:rPr>
                        <w:t>Parents: Brad Setzer</w:t>
                      </w:r>
                    </w:p>
                    <w:p w14:paraId="74565984" w14:textId="5E389EBD" w:rsidR="00043FE5" w:rsidRDefault="00043FE5" w:rsidP="00043FE5">
                      <w:pPr>
                        <w:jc w:val="center"/>
                      </w:pPr>
                      <w:r w:rsidRPr="00043FE5">
                        <w:rPr>
                          <w:sz w:val="20"/>
                          <w:szCs w:val="20"/>
                        </w:rPr>
                        <w:t>Rawlins High Schoo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E97462">
        <w:t>dustin</w:t>
      </w:r>
      <w:proofErr w:type="spellEnd"/>
    </w:p>
    <w:sectPr w:rsidR="00B424C5" w:rsidRPr="00B424C5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A5546" w14:textId="77777777" w:rsidR="003119DA" w:rsidRDefault="003119DA" w:rsidP="00E376CC">
      <w:pPr>
        <w:spacing w:after="0" w:line="240" w:lineRule="auto"/>
      </w:pPr>
      <w:r>
        <w:separator/>
      </w:r>
    </w:p>
  </w:endnote>
  <w:endnote w:type="continuationSeparator" w:id="0">
    <w:p w14:paraId="39105E99" w14:textId="77777777" w:rsidR="003119DA" w:rsidRDefault="003119DA" w:rsidP="00E37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7AC2F" w14:textId="77777777" w:rsidR="003119DA" w:rsidRDefault="003119DA" w:rsidP="00E376CC">
      <w:pPr>
        <w:spacing w:after="0" w:line="240" w:lineRule="auto"/>
      </w:pPr>
      <w:r>
        <w:separator/>
      </w:r>
    </w:p>
  </w:footnote>
  <w:footnote w:type="continuationSeparator" w:id="0">
    <w:p w14:paraId="1BD2BB45" w14:textId="77777777" w:rsidR="003119DA" w:rsidRDefault="003119DA" w:rsidP="00E37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CFBBE" w14:textId="7ADCF374" w:rsidR="00F62C3D" w:rsidRDefault="00C87306" w:rsidP="00C87306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9D3B556" wp14:editId="1B32C250">
          <wp:simplePos x="0" y="0"/>
          <wp:positionH relativeFrom="column">
            <wp:posOffset>773019</wp:posOffset>
          </wp:positionH>
          <wp:positionV relativeFrom="paragraph">
            <wp:posOffset>-457535</wp:posOffset>
          </wp:positionV>
          <wp:extent cx="4600598" cy="915049"/>
          <wp:effectExtent l="0" t="0" r="0" b="0"/>
          <wp:wrapSquare wrapText="bothSides"/>
          <wp:docPr id="166" name="Picture 1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0598" cy="915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TIysjC3tDAztTRS0lEKTi0uzszPAykwsqwFAPRLSgItAAAA"/>
  </w:docVars>
  <w:rsids>
    <w:rsidRoot w:val="00E376CC"/>
    <w:rsid w:val="00011311"/>
    <w:rsid w:val="00043FE5"/>
    <w:rsid w:val="000C00D6"/>
    <w:rsid w:val="000D4DEE"/>
    <w:rsid w:val="000F199D"/>
    <w:rsid w:val="000F62CA"/>
    <w:rsid w:val="00122DF5"/>
    <w:rsid w:val="00135E64"/>
    <w:rsid w:val="00153990"/>
    <w:rsid w:val="001556ED"/>
    <w:rsid w:val="00155AA0"/>
    <w:rsid w:val="00157260"/>
    <w:rsid w:val="001B6879"/>
    <w:rsid w:val="001B79FE"/>
    <w:rsid w:val="001C3009"/>
    <w:rsid w:val="001C77D6"/>
    <w:rsid w:val="001F0FCC"/>
    <w:rsid w:val="001F793A"/>
    <w:rsid w:val="00202664"/>
    <w:rsid w:val="00210A46"/>
    <w:rsid w:val="002164F5"/>
    <w:rsid w:val="00243127"/>
    <w:rsid w:val="002441E4"/>
    <w:rsid w:val="00245B8D"/>
    <w:rsid w:val="00246F03"/>
    <w:rsid w:val="00287E91"/>
    <w:rsid w:val="002B3467"/>
    <w:rsid w:val="002C5D1A"/>
    <w:rsid w:val="002F2CE6"/>
    <w:rsid w:val="003119DA"/>
    <w:rsid w:val="0033192A"/>
    <w:rsid w:val="003459A0"/>
    <w:rsid w:val="00345F33"/>
    <w:rsid w:val="00364F30"/>
    <w:rsid w:val="003655A6"/>
    <w:rsid w:val="0037072E"/>
    <w:rsid w:val="003C1AD7"/>
    <w:rsid w:val="0042713F"/>
    <w:rsid w:val="00437CF8"/>
    <w:rsid w:val="00465DAF"/>
    <w:rsid w:val="00497686"/>
    <w:rsid w:val="004C0EC0"/>
    <w:rsid w:val="004D2A9F"/>
    <w:rsid w:val="0051514D"/>
    <w:rsid w:val="00520BCB"/>
    <w:rsid w:val="00524CF6"/>
    <w:rsid w:val="00542AD0"/>
    <w:rsid w:val="00570CB3"/>
    <w:rsid w:val="005A3265"/>
    <w:rsid w:val="005D10D8"/>
    <w:rsid w:val="005E399D"/>
    <w:rsid w:val="005E7155"/>
    <w:rsid w:val="00611A0F"/>
    <w:rsid w:val="00613DE7"/>
    <w:rsid w:val="00625AE1"/>
    <w:rsid w:val="00645F0E"/>
    <w:rsid w:val="006533A7"/>
    <w:rsid w:val="0067117B"/>
    <w:rsid w:val="006713E7"/>
    <w:rsid w:val="0069328C"/>
    <w:rsid w:val="006C2465"/>
    <w:rsid w:val="006C2F94"/>
    <w:rsid w:val="006D1A33"/>
    <w:rsid w:val="006D4DAC"/>
    <w:rsid w:val="006E0D74"/>
    <w:rsid w:val="006E7405"/>
    <w:rsid w:val="007166BC"/>
    <w:rsid w:val="00725D4F"/>
    <w:rsid w:val="00730F51"/>
    <w:rsid w:val="00756400"/>
    <w:rsid w:val="00756BDF"/>
    <w:rsid w:val="007615A8"/>
    <w:rsid w:val="00782A6F"/>
    <w:rsid w:val="007A560E"/>
    <w:rsid w:val="007C5E9E"/>
    <w:rsid w:val="007D3BE2"/>
    <w:rsid w:val="007E1D6D"/>
    <w:rsid w:val="00845C2B"/>
    <w:rsid w:val="008664A0"/>
    <w:rsid w:val="00871A51"/>
    <w:rsid w:val="00884FDC"/>
    <w:rsid w:val="008D2FF2"/>
    <w:rsid w:val="00986C37"/>
    <w:rsid w:val="009B534D"/>
    <w:rsid w:val="009C5E8A"/>
    <w:rsid w:val="00A008E4"/>
    <w:rsid w:val="00A416D2"/>
    <w:rsid w:val="00A85F89"/>
    <w:rsid w:val="00A911A3"/>
    <w:rsid w:val="00AA2151"/>
    <w:rsid w:val="00AB0C81"/>
    <w:rsid w:val="00AC406F"/>
    <w:rsid w:val="00B06E02"/>
    <w:rsid w:val="00B152EB"/>
    <w:rsid w:val="00B26CDB"/>
    <w:rsid w:val="00B424C5"/>
    <w:rsid w:val="00BA1727"/>
    <w:rsid w:val="00BB38A7"/>
    <w:rsid w:val="00C22F49"/>
    <w:rsid w:val="00C3708F"/>
    <w:rsid w:val="00C41BDF"/>
    <w:rsid w:val="00C522C8"/>
    <w:rsid w:val="00C52F63"/>
    <w:rsid w:val="00C56B5E"/>
    <w:rsid w:val="00C57D99"/>
    <w:rsid w:val="00C83F8B"/>
    <w:rsid w:val="00C87306"/>
    <w:rsid w:val="00C971BF"/>
    <w:rsid w:val="00CB72D3"/>
    <w:rsid w:val="00CC4D67"/>
    <w:rsid w:val="00D14C53"/>
    <w:rsid w:val="00D20A66"/>
    <w:rsid w:val="00D23631"/>
    <w:rsid w:val="00D378D0"/>
    <w:rsid w:val="00D856EC"/>
    <w:rsid w:val="00D86862"/>
    <w:rsid w:val="00D9086C"/>
    <w:rsid w:val="00D90BAF"/>
    <w:rsid w:val="00DC1260"/>
    <w:rsid w:val="00DF31DD"/>
    <w:rsid w:val="00DF6CC2"/>
    <w:rsid w:val="00E14451"/>
    <w:rsid w:val="00E376CC"/>
    <w:rsid w:val="00E43BDF"/>
    <w:rsid w:val="00E53E85"/>
    <w:rsid w:val="00E54AED"/>
    <w:rsid w:val="00E5701B"/>
    <w:rsid w:val="00E66770"/>
    <w:rsid w:val="00E97462"/>
    <w:rsid w:val="00EA4C67"/>
    <w:rsid w:val="00EB0FE8"/>
    <w:rsid w:val="00EF52CB"/>
    <w:rsid w:val="00F36210"/>
    <w:rsid w:val="00F62C3D"/>
    <w:rsid w:val="00F652A4"/>
    <w:rsid w:val="00F84E22"/>
    <w:rsid w:val="00F854FD"/>
    <w:rsid w:val="00FA0E42"/>
    <w:rsid w:val="00FC4555"/>
    <w:rsid w:val="00FE0380"/>
    <w:rsid w:val="00FF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AF37E8"/>
  <w15:chartTrackingRefBased/>
  <w15:docId w15:val="{57411F23-D65A-4B06-B0CC-CF019DEE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6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7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6CC"/>
  </w:style>
  <w:style w:type="paragraph" w:styleId="Footer">
    <w:name w:val="footer"/>
    <w:basedOn w:val="Normal"/>
    <w:link w:val="FooterChar"/>
    <w:uiPriority w:val="99"/>
    <w:unhideWhenUsed/>
    <w:rsid w:val="00E37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6CC"/>
  </w:style>
  <w:style w:type="paragraph" w:styleId="NoSpacing">
    <w:name w:val="No Spacing"/>
    <w:link w:val="NoSpacingChar"/>
    <w:uiPriority w:val="1"/>
    <w:qFormat/>
    <w:rsid w:val="008664A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64A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g"/><Relationship Id="rId39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image" Target="media/image28.JPG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eg"/><Relationship Id="rId36" Type="http://schemas.openxmlformats.org/officeDocument/2006/relationships/image" Target="media/image30.pn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013AD-ED84-42EF-A3AA-CC640F546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mel, Lacey</dc:creator>
  <cp:keywords/>
  <dc:description/>
  <cp:lastModifiedBy>Bluemel, Lacey</cp:lastModifiedBy>
  <cp:revision>2</cp:revision>
  <cp:lastPrinted>2019-04-22T13:41:00Z</cp:lastPrinted>
  <dcterms:created xsi:type="dcterms:W3CDTF">2022-05-02T20:04:00Z</dcterms:created>
  <dcterms:modified xsi:type="dcterms:W3CDTF">2022-05-02T20:04:00Z</dcterms:modified>
</cp:coreProperties>
</file>